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2D58E" w14:textId="77777777" w:rsidR="000E34F1" w:rsidRDefault="000E34F1" w:rsidP="000E34F1">
      <w:pPr>
        <w:spacing w:line="480" w:lineRule="auto"/>
        <w:rPr>
          <w:color w:val="2D3B45"/>
          <w:shd w:val="clear" w:color="auto" w:fill="FFFFFF"/>
        </w:rPr>
      </w:pPr>
      <w:r>
        <w:rPr>
          <w:color w:val="2D3B45"/>
          <w:shd w:val="clear" w:color="auto" w:fill="FFFFFF"/>
        </w:rPr>
        <w:t>David Ortiz</w:t>
      </w:r>
    </w:p>
    <w:p w14:paraId="5E976B1F" w14:textId="77777777" w:rsidR="000E34F1" w:rsidRPr="000E34F1" w:rsidRDefault="000E34F1" w:rsidP="000E34F1">
      <w:pPr>
        <w:spacing w:line="480" w:lineRule="auto"/>
        <w:rPr>
          <w:color w:val="2D3B45"/>
          <w:shd w:val="clear" w:color="auto" w:fill="FFFFFF"/>
        </w:rPr>
      </w:pPr>
      <w:r>
        <w:rPr>
          <w:color w:val="2D3B45"/>
          <w:shd w:val="clear" w:color="auto" w:fill="FFFFFF"/>
        </w:rPr>
        <w:t>Dmitry Mikhailov</w:t>
      </w:r>
    </w:p>
    <w:p w14:paraId="71F5697D" w14:textId="77777777" w:rsidR="000E34F1" w:rsidRPr="000E34F1" w:rsidRDefault="000E34F1" w:rsidP="000E34F1">
      <w:pPr>
        <w:spacing w:line="480" w:lineRule="auto"/>
        <w:rPr>
          <w:color w:val="2D3B45"/>
          <w:shd w:val="clear" w:color="auto" w:fill="FFFFFF"/>
        </w:rPr>
      </w:pPr>
      <w:r>
        <w:rPr>
          <w:color w:val="2D3B45"/>
          <w:shd w:val="clear" w:color="auto" w:fill="FFFFFF"/>
        </w:rPr>
        <w:t>Andrew Hopkins</w:t>
      </w:r>
    </w:p>
    <w:p w14:paraId="6EDCC975" w14:textId="77777777" w:rsidR="000E34F1" w:rsidRDefault="000E34F1" w:rsidP="000E34F1">
      <w:pPr>
        <w:spacing w:line="480" w:lineRule="auto"/>
        <w:rPr>
          <w:color w:val="2D3B45"/>
          <w:shd w:val="clear" w:color="auto" w:fill="FFFFFF"/>
        </w:rPr>
      </w:pPr>
      <w:r>
        <w:rPr>
          <w:color w:val="2D3B45"/>
          <w:shd w:val="clear" w:color="auto" w:fill="FFFFFF"/>
        </w:rPr>
        <w:t>Joseph</w:t>
      </w:r>
      <w:r w:rsidRPr="000E34F1">
        <w:rPr>
          <w:color w:val="2D3B45"/>
          <w:shd w:val="clear" w:color="auto" w:fill="FFFFFF"/>
        </w:rPr>
        <w:t xml:space="preserve"> Hackett</w:t>
      </w:r>
    </w:p>
    <w:p w14:paraId="303D854B" w14:textId="77777777" w:rsidR="00255C53" w:rsidRDefault="00255C53" w:rsidP="000E34F1">
      <w:pPr>
        <w:pStyle w:val="Header"/>
        <w:jc w:val="both"/>
        <w:rPr>
          <w:color w:val="808080" w:themeColor="background1" w:themeShade="80"/>
        </w:rPr>
      </w:pPr>
    </w:p>
    <w:p w14:paraId="5E844BF9" w14:textId="77777777" w:rsidR="000E34F1" w:rsidRDefault="000E34F1" w:rsidP="00255C53">
      <w:pPr>
        <w:pStyle w:val="Header"/>
        <w:jc w:val="center"/>
        <w:rPr>
          <w:color w:val="808080" w:themeColor="background1" w:themeShade="80"/>
        </w:rPr>
      </w:pPr>
    </w:p>
    <w:p w14:paraId="146372F7" w14:textId="77777777" w:rsidR="000E34F1" w:rsidRDefault="000E34F1" w:rsidP="00255C53">
      <w:pPr>
        <w:pStyle w:val="Header"/>
        <w:jc w:val="center"/>
        <w:rPr>
          <w:color w:val="808080" w:themeColor="background1" w:themeShade="80"/>
        </w:rPr>
      </w:pPr>
    </w:p>
    <w:p w14:paraId="01583C4A" w14:textId="77777777" w:rsidR="000E34F1" w:rsidRDefault="000E34F1" w:rsidP="00255C53">
      <w:pPr>
        <w:pStyle w:val="Header"/>
        <w:jc w:val="center"/>
        <w:rPr>
          <w:color w:val="808080" w:themeColor="background1" w:themeShade="80"/>
        </w:rPr>
      </w:pPr>
    </w:p>
    <w:p w14:paraId="7FFBF0B4" w14:textId="77777777" w:rsidR="000E34F1" w:rsidRDefault="000E34F1" w:rsidP="00255C53">
      <w:pPr>
        <w:pStyle w:val="Header"/>
        <w:jc w:val="center"/>
        <w:rPr>
          <w:color w:val="808080" w:themeColor="background1" w:themeShade="80"/>
        </w:rPr>
      </w:pPr>
    </w:p>
    <w:p w14:paraId="7F4E1E46" w14:textId="77777777" w:rsidR="000E34F1" w:rsidRDefault="000E34F1" w:rsidP="00255C53">
      <w:pPr>
        <w:pStyle w:val="Header"/>
        <w:jc w:val="center"/>
        <w:rPr>
          <w:color w:val="808080" w:themeColor="background1" w:themeShade="80"/>
        </w:rPr>
      </w:pPr>
    </w:p>
    <w:p w14:paraId="72EC716B" w14:textId="77777777" w:rsidR="000E34F1" w:rsidRDefault="000E34F1" w:rsidP="00255C53">
      <w:pPr>
        <w:pStyle w:val="Header"/>
        <w:jc w:val="center"/>
        <w:rPr>
          <w:color w:val="808080" w:themeColor="background1" w:themeShade="80"/>
        </w:rPr>
      </w:pPr>
    </w:p>
    <w:p w14:paraId="2A8A784B" w14:textId="77777777" w:rsidR="000E34F1" w:rsidRDefault="000E34F1" w:rsidP="00255C53">
      <w:pPr>
        <w:pStyle w:val="Header"/>
        <w:jc w:val="center"/>
        <w:rPr>
          <w:color w:val="808080" w:themeColor="background1" w:themeShade="80"/>
        </w:rPr>
      </w:pPr>
    </w:p>
    <w:p w14:paraId="597A5CE5" w14:textId="77777777" w:rsidR="000E34F1" w:rsidRDefault="000E34F1" w:rsidP="00255C53">
      <w:pPr>
        <w:pStyle w:val="Header"/>
        <w:jc w:val="center"/>
        <w:rPr>
          <w:color w:val="808080" w:themeColor="background1" w:themeShade="80"/>
        </w:rPr>
      </w:pPr>
    </w:p>
    <w:p w14:paraId="464AACE9" w14:textId="77777777" w:rsidR="000E34F1" w:rsidRDefault="000E34F1" w:rsidP="00255C53">
      <w:pPr>
        <w:pStyle w:val="Header"/>
        <w:jc w:val="center"/>
        <w:rPr>
          <w:color w:val="808080" w:themeColor="background1" w:themeShade="80"/>
        </w:rPr>
      </w:pPr>
    </w:p>
    <w:p w14:paraId="39D839D1" w14:textId="77777777" w:rsidR="000E34F1" w:rsidRDefault="000E34F1" w:rsidP="00255C53">
      <w:pPr>
        <w:pStyle w:val="Header"/>
        <w:jc w:val="center"/>
        <w:rPr>
          <w:color w:val="808080" w:themeColor="background1" w:themeShade="80"/>
        </w:rPr>
      </w:pPr>
    </w:p>
    <w:p w14:paraId="58D9C379" w14:textId="05374DFD" w:rsidR="000E34F1" w:rsidRDefault="000E34F1" w:rsidP="000E34F1">
      <w:pPr>
        <w:spacing w:line="480" w:lineRule="auto"/>
        <w:jc w:val="center"/>
        <w:rPr>
          <w:color w:val="2D3B45"/>
          <w:shd w:val="clear" w:color="auto" w:fill="FFFFFF"/>
        </w:rPr>
      </w:pPr>
      <w:r w:rsidRPr="000E34F1">
        <w:rPr>
          <w:color w:val="2D3B45"/>
          <w:shd w:val="clear" w:color="auto" w:fill="FFFFFF"/>
        </w:rPr>
        <w:t>Pool Access System</w:t>
      </w:r>
      <w:r>
        <w:rPr>
          <w:color w:val="2D3B45"/>
          <w:shd w:val="clear" w:color="auto" w:fill="FFFFFF"/>
        </w:rPr>
        <w:t xml:space="preserve"> Project Proposal</w:t>
      </w:r>
    </w:p>
    <w:p w14:paraId="26728E31" w14:textId="13C5C492" w:rsidR="000E34F1" w:rsidRDefault="000E34F1" w:rsidP="000E34F1">
      <w:pPr>
        <w:spacing w:line="480" w:lineRule="auto"/>
        <w:jc w:val="center"/>
        <w:rPr>
          <w:color w:val="2D3B45"/>
          <w:shd w:val="clear" w:color="auto" w:fill="FFFFFF"/>
        </w:rPr>
      </w:pPr>
      <w:r>
        <w:rPr>
          <w:color w:val="2D3B45"/>
          <w:shd w:val="clear" w:color="auto" w:fill="FFFFFF"/>
        </w:rPr>
        <w:t>Group 2</w:t>
      </w:r>
    </w:p>
    <w:p w14:paraId="272980D2" w14:textId="7E3FC0BE" w:rsidR="000E34F1" w:rsidRPr="000E34F1" w:rsidRDefault="000E34F1" w:rsidP="000E34F1">
      <w:pPr>
        <w:spacing w:line="480" w:lineRule="auto"/>
        <w:jc w:val="center"/>
        <w:rPr>
          <w:color w:val="2D3B45"/>
          <w:shd w:val="clear" w:color="auto" w:fill="FFFFFF"/>
        </w:rPr>
      </w:pPr>
      <w:r>
        <w:rPr>
          <w:color w:val="2D3B45"/>
          <w:shd w:val="clear" w:color="auto" w:fill="FFFFFF"/>
        </w:rPr>
        <w:t>IST 311</w:t>
      </w:r>
    </w:p>
    <w:p w14:paraId="7B67F817" w14:textId="66932943" w:rsidR="000E34F1" w:rsidRDefault="000E34F1" w:rsidP="000E34F1">
      <w:pPr>
        <w:spacing w:line="480" w:lineRule="auto"/>
        <w:jc w:val="center"/>
        <w:rPr>
          <w:color w:val="2D3B45"/>
          <w:shd w:val="clear" w:color="auto" w:fill="FFFFFF"/>
        </w:rPr>
      </w:pPr>
      <w:r>
        <w:rPr>
          <w:color w:val="2D3B45"/>
          <w:shd w:val="clear" w:color="auto" w:fill="FFFFFF"/>
        </w:rPr>
        <w:t>The Pennsylvania State University</w:t>
      </w:r>
    </w:p>
    <w:p w14:paraId="372ED23B" w14:textId="77777777" w:rsidR="000E34F1" w:rsidRDefault="000E34F1" w:rsidP="00255C53">
      <w:pPr>
        <w:pStyle w:val="Header"/>
        <w:jc w:val="center"/>
        <w:rPr>
          <w:color w:val="808080" w:themeColor="background1" w:themeShade="80"/>
        </w:rPr>
      </w:pPr>
    </w:p>
    <w:p w14:paraId="41865825" w14:textId="77777777" w:rsidR="000E34F1" w:rsidRDefault="000E34F1" w:rsidP="00255C53">
      <w:pPr>
        <w:pStyle w:val="Header"/>
        <w:jc w:val="center"/>
        <w:rPr>
          <w:color w:val="808080" w:themeColor="background1" w:themeShade="80"/>
        </w:rPr>
      </w:pPr>
    </w:p>
    <w:p w14:paraId="59F06299" w14:textId="77777777" w:rsidR="000E34F1" w:rsidRDefault="000E34F1" w:rsidP="00255C53">
      <w:pPr>
        <w:pStyle w:val="Header"/>
        <w:jc w:val="center"/>
        <w:rPr>
          <w:color w:val="808080" w:themeColor="background1" w:themeShade="80"/>
        </w:rPr>
      </w:pPr>
    </w:p>
    <w:p w14:paraId="76037BA5" w14:textId="77777777" w:rsidR="000E34F1" w:rsidRDefault="000E34F1" w:rsidP="00255C53">
      <w:pPr>
        <w:pStyle w:val="Header"/>
        <w:jc w:val="center"/>
        <w:rPr>
          <w:color w:val="808080" w:themeColor="background1" w:themeShade="80"/>
        </w:rPr>
      </w:pPr>
    </w:p>
    <w:p w14:paraId="7EAB50A3" w14:textId="77777777" w:rsidR="000E34F1" w:rsidRDefault="000E34F1" w:rsidP="00255C53">
      <w:pPr>
        <w:pStyle w:val="Header"/>
        <w:jc w:val="center"/>
        <w:rPr>
          <w:color w:val="808080" w:themeColor="background1" w:themeShade="80"/>
        </w:rPr>
      </w:pPr>
    </w:p>
    <w:p w14:paraId="0D418C68" w14:textId="77777777" w:rsidR="000E34F1" w:rsidRDefault="000E34F1" w:rsidP="00255C53">
      <w:pPr>
        <w:pStyle w:val="Header"/>
        <w:jc w:val="center"/>
        <w:rPr>
          <w:color w:val="808080" w:themeColor="background1" w:themeShade="80"/>
        </w:rPr>
      </w:pPr>
    </w:p>
    <w:p w14:paraId="26B429C1" w14:textId="77777777" w:rsidR="000E34F1" w:rsidRDefault="000E34F1" w:rsidP="00255C53">
      <w:pPr>
        <w:pStyle w:val="Header"/>
        <w:jc w:val="center"/>
        <w:rPr>
          <w:color w:val="808080" w:themeColor="background1" w:themeShade="80"/>
        </w:rPr>
      </w:pPr>
    </w:p>
    <w:p w14:paraId="68B29EE3" w14:textId="77777777" w:rsidR="000E34F1" w:rsidRDefault="000E34F1" w:rsidP="00255C53">
      <w:pPr>
        <w:pStyle w:val="Header"/>
        <w:jc w:val="center"/>
        <w:rPr>
          <w:color w:val="808080" w:themeColor="background1" w:themeShade="80"/>
        </w:rPr>
      </w:pPr>
    </w:p>
    <w:p w14:paraId="27865923" w14:textId="77777777" w:rsidR="000E34F1" w:rsidRDefault="000E34F1" w:rsidP="00255C53">
      <w:pPr>
        <w:pStyle w:val="Header"/>
        <w:jc w:val="center"/>
        <w:rPr>
          <w:color w:val="808080" w:themeColor="background1" w:themeShade="80"/>
        </w:rPr>
      </w:pPr>
    </w:p>
    <w:p w14:paraId="6816520E" w14:textId="77777777" w:rsidR="000E34F1" w:rsidRDefault="000E34F1" w:rsidP="00255C53">
      <w:pPr>
        <w:pStyle w:val="Header"/>
        <w:jc w:val="center"/>
        <w:rPr>
          <w:color w:val="808080" w:themeColor="background1" w:themeShade="80"/>
        </w:rPr>
      </w:pPr>
    </w:p>
    <w:p w14:paraId="3B56C1B9" w14:textId="77777777" w:rsidR="000E34F1" w:rsidRDefault="000E34F1" w:rsidP="00255C53">
      <w:pPr>
        <w:pStyle w:val="Header"/>
        <w:jc w:val="center"/>
        <w:rPr>
          <w:color w:val="808080" w:themeColor="background1" w:themeShade="80"/>
        </w:rPr>
      </w:pPr>
    </w:p>
    <w:p w14:paraId="0A52997F" w14:textId="77777777" w:rsidR="000E34F1" w:rsidRDefault="000E34F1" w:rsidP="00255C53">
      <w:pPr>
        <w:pStyle w:val="Header"/>
        <w:jc w:val="center"/>
        <w:rPr>
          <w:color w:val="808080" w:themeColor="background1" w:themeShade="80"/>
        </w:rPr>
      </w:pPr>
    </w:p>
    <w:p w14:paraId="1DD754F6" w14:textId="77777777" w:rsidR="000E34F1" w:rsidRDefault="000E34F1" w:rsidP="00255C53">
      <w:pPr>
        <w:pStyle w:val="Header"/>
        <w:jc w:val="center"/>
        <w:rPr>
          <w:color w:val="808080" w:themeColor="background1" w:themeShade="80"/>
        </w:rPr>
      </w:pPr>
    </w:p>
    <w:p w14:paraId="68E32134" w14:textId="77777777" w:rsidR="000E34F1" w:rsidRDefault="000E34F1" w:rsidP="00255C53">
      <w:pPr>
        <w:pStyle w:val="Header"/>
        <w:jc w:val="center"/>
        <w:rPr>
          <w:color w:val="808080" w:themeColor="background1" w:themeShade="80"/>
        </w:rPr>
      </w:pPr>
    </w:p>
    <w:p w14:paraId="6ED22BA9" w14:textId="77777777" w:rsidR="000E34F1" w:rsidRDefault="000E34F1" w:rsidP="00255C53">
      <w:pPr>
        <w:pStyle w:val="Header"/>
        <w:jc w:val="center"/>
        <w:rPr>
          <w:color w:val="808080" w:themeColor="background1" w:themeShade="80"/>
        </w:rPr>
      </w:pPr>
    </w:p>
    <w:p w14:paraId="0FE1EF4E" w14:textId="77777777" w:rsidR="000E34F1" w:rsidRDefault="000E34F1" w:rsidP="00255C53">
      <w:pPr>
        <w:pStyle w:val="Header"/>
        <w:jc w:val="center"/>
        <w:rPr>
          <w:color w:val="808080" w:themeColor="background1" w:themeShade="80"/>
        </w:rPr>
      </w:pPr>
    </w:p>
    <w:p w14:paraId="6C7DBECD" w14:textId="77777777" w:rsidR="000E34F1" w:rsidRDefault="000E34F1" w:rsidP="00255C53">
      <w:pPr>
        <w:pStyle w:val="Header"/>
        <w:jc w:val="center"/>
        <w:rPr>
          <w:color w:val="808080" w:themeColor="background1" w:themeShade="80"/>
        </w:rPr>
      </w:pPr>
    </w:p>
    <w:p w14:paraId="2F0DA26E" w14:textId="77777777" w:rsidR="000E34F1" w:rsidRDefault="000E34F1" w:rsidP="00255C53">
      <w:pPr>
        <w:pStyle w:val="Header"/>
        <w:jc w:val="center"/>
        <w:rPr>
          <w:color w:val="808080" w:themeColor="background1" w:themeShade="80"/>
        </w:rPr>
      </w:pPr>
    </w:p>
    <w:p w14:paraId="391D156D" w14:textId="77777777" w:rsidR="000E34F1" w:rsidRDefault="000E34F1" w:rsidP="00255C53">
      <w:pPr>
        <w:pStyle w:val="Header"/>
        <w:jc w:val="center"/>
        <w:rPr>
          <w:color w:val="808080" w:themeColor="background1" w:themeShade="80"/>
        </w:rPr>
      </w:pPr>
    </w:p>
    <w:p w14:paraId="5EA57520" w14:textId="77777777" w:rsidR="000E34F1" w:rsidRDefault="000E34F1" w:rsidP="000E34F1">
      <w:pPr>
        <w:pStyle w:val="Header"/>
        <w:rPr>
          <w:color w:val="808080" w:themeColor="background1" w:themeShade="80"/>
        </w:rPr>
      </w:pPr>
    </w:p>
    <w:p w14:paraId="4FBB0B6B" w14:textId="77777777" w:rsidR="000E34F1" w:rsidRDefault="000E34F1" w:rsidP="000E34F1">
      <w:pPr>
        <w:pStyle w:val="Header"/>
        <w:rPr>
          <w:color w:val="808080" w:themeColor="background1" w:themeShade="80"/>
        </w:rPr>
      </w:pPr>
    </w:p>
    <w:p w14:paraId="55B1E5FB" w14:textId="77777777" w:rsidR="000E34F1" w:rsidRDefault="000E34F1" w:rsidP="000E34F1">
      <w:pPr>
        <w:pStyle w:val="Header"/>
        <w:rPr>
          <w:color w:val="808080" w:themeColor="background1" w:themeShade="80"/>
        </w:rPr>
      </w:pPr>
    </w:p>
    <w:p w14:paraId="24D0AD6B" w14:textId="77777777" w:rsidR="000E34F1" w:rsidRDefault="000E34F1" w:rsidP="000E34F1">
      <w:pPr>
        <w:pStyle w:val="Header"/>
        <w:rPr>
          <w:color w:val="808080" w:themeColor="background1" w:themeShade="80"/>
        </w:rPr>
      </w:pPr>
    </w:p>
    <w:p w14:paraId="4431A743" w14:textId="24E75C83" w:rsidR="000E34F1" w:rsidRDefault="000E34F1" w:rsidP="000E34F1">
      <w:pPr>
        <w:pStyle w:val="Heading1"/>
      </w:pPr>
      <w:r>
        <w:lastRenderedPageBreak/>
        <w:t>Table of Contents</w:t>
      </w:r>
    </w:p>
    <w:p w14:paraId="5A814F62" w14:textId="77777777" w:rsidR="007179B1" w:rsidRPr="007179B1" w:rsidRDefault="007179B1" w:rsidP="007179B1"/>
    <w:p w14:paraId="25B17BCE" w14:textId="77777777" w:rsidR="000E34F1" w:rsidRDefault="000E34F1" w:rsidP="000E34F1"/>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0E34F1" w14:paraId="607BA0DE" w14:textId="77777777" w:rsidTr="007179B1">
        <w:tc>
          <w:tcPr>
            <w:tcW w:w="4508" w:type="dxa"/>
            <w:tcBorders>
              <w:bottom w:val="dashSmallGap" w:sz="6" w:space="0" w:color="auto"/>
            </w:tcBorders>
            <w:vAlign w:val="center"/>
          </w:tcPr>
          <w:p w14:paraId="047933F6" w14:textId="5C48861D" w:rsidR="000E34F1" w:rsidRDefault="000E34F1" w:rsidP="007179B1">
            <w:pPr>
              <w:spacing w:line="480" w:lineRule="auto"/>
            </w:pPr>
            <w:r>
              <w:t>Introduction</w:t>
            </w:r>
          </w:p>
        </w:tc>
        <w:tc>
          <w:tcPr>
            <w:tcW w:w="4508" w:type="dxa"/>
            <w:tcBorders>
              <w:bottom w:val="dashSmallGap" w:sz="6" w:space="0" w:color="auto"/>
            </w:tcBorders>
            <w:vAlign w:val="center"/>
          </w:tcPr>
          <w:p w14:paraId="38CB0B41" w14:textId="7A7FB3B2" w:rsidR="000E34F1" w:rsidRDefault="000E34F1" w:rsidP="007179B1">
            <w:pPr>
              <w:spacing w:line="480" w:lineRule="auto"/>
              <w:jc w:val="right"/>
            </w:pPr>
            <w:r>
              <w:t>Page 3</w:t>
            </w:r>
          </w:p>
        </w:tc>
      </w:tr>
      <w:tr w:rsidR="000E34F1" w14:paraId="022D580F" w14:textId="77777777" w:rsidTr="007179B1">
        <w:tc>
          <w:tcPr>
            <w:tcW w:w="4508" w:type="dxa"/>
            <w:tcBorders>
              <w:top w:val="dashSmallGap" w:sz="6" w:space="0" w:color="auto"/>
              <w:bottom w:val="dashSmallGap" w:sz="6" w:space="0" w:color="auto"/>
            </w:tcBorders>
            <w:vAlign w:val="center"/>
          </w:tcPr>
          <w:p w14:paraId="01D73FD7" w14:textId="70A5F9EB" w:rsidR="000E34F1" w:rsidRDefault="000E34F1" w:rsidP="007179B1">
            <w:pPr>
              <w:spacing w:line="480" w:lineRule="auto"/>
            </w:pPr>
            <w:r>
              <w:t>User Stories</w:t>
            </w:r>
          </w:p>
        </w:tc>
        <w:tc>
          <w:tcPr>
            <w:tcW w:w="4508" w:type="dxa"/>
            <w:tcBorders>
              <w:top w:val="dashSmallGap" w:sz="6" w:space="0" w:color="auto"/>
              <w:bottom w:val="dashSmallGap" w:sz="6" w:space="0" w:color="auto"/>
            </w:tcBorders>
            <w:vAlign w:val="center"/>
          </w:tcPr>
          <w:p w14:paraId="39B8D0C1" w14:textId="2A71938D" w:rsidR="000E34F1" w:rsidRDefault="000E34F1" w:rsidP="007179B1">
            <w:pPr>
              <w:spacing w:line="480" w:lineRule="auto"/>
              <w:jc w:val="right"/>
            </w:pPr>
            <w:r>
              <w:t>Page 4</w:t>
            </w:r>
          </w:p>
        </w:tc>
      </w:tr>
      <w:tr w:rsidR="000E34F1" w14:paraId="2F1C627B" w14:textId="77777777" w:rsidTr="007179B1">
        <w:tc>
          <w:tcPr>
            <w:tcW w:w="4508" w:type="dxa"/>
            <w:tcBorders>
              <w:top w:val="dashSmallGap" w:sz="6" w:space="0" w:color="auto"/>
              <w:bottom w:val="dashSmallGap" w:sz="6" w:space="0" w:color="auto"/>
            </w:tcBorders>
            <w:vAlign w:val="center"/>
          </w:tcPr>
          <w:p w14:paraId="2097D6B2" w14:textId="0FC9B589" w:rsidR="000E34F1" w:rsidRDefault="000E34F1" w:rsidP="007179B1">
            <w:pPr>
              <w:spacing w:line="480" w:lineRule="auto"/>
            </w:pPr>
            <w:r w:rsidRPr="000E34F1">
              <w:t>Product Backlog</w:t>
            </w:r>
          </w:p>
        </w:tc>
        <w:tc>
          <w:tcPr>
            <w:tcW w:w="4508" w:type="dxa"/>
            <w:tcBorders>
              <w:top w:val="dashSmallGap" w:sz="6" w:space="0" w:color="auto"/>
              <w:bottom w:val="dashSmallGap" w:sz="6" w:space="0" w:color="auto"/>
            </w:tcBorders>
            <w:vAlign w:val="center"/>
          </w:tcPr>
          <w:p w14:paraId="7C143AB0" w14:textId="4845F68D" w:rsidR="000E34F1" w:rsidRDefault="000E34F1" w:rsidP="007179B1">
            <w:pPr>
              <w:spacing w:line="480" w:lineRule="auto"/>
              <w:jc w:val="right"/>
            </w:pPr>
            <w:r>
              <w:t>Page 5</w:t>
            </w:r>
          </w:p>
        </w:tc>
      </w:tr>
      <w:tr w:rsidR="000E34F1" w14:paraId="69D2EFDB" w14:textId="77777777" w:rsidTr="00CF4E2A">
        <w:tc>
          <w:tcPr>
            <w:tcW w:w="4508" w:type="dxa"/>
            <w:tcBorders>
              <w:top w:val="dashSmallGap" w:sz="6" w:space="0" w:color="auto"/>
              <w:bottom w:val="dashSmallGap" w:sz="6" w:space="0" w:color="auto"/>
            </w:tcBorders>
            <w:vAlign w:val="bottom"/>
          </w:tcPr>
          <w:p w14:paraId="6EFADBED" w14:textId="3F105863" w:rsidR="000E34F1" w:rsidRDefault="000E34F1" w:rsidP="00CF4E2A">
            <w:pPr>
              <w:spacing w:line="480" w:lineRule="auto"/>
            </w:pPr>
            <w:r>
              <w:t>Sprints</w:t>
            </w:r>
          </w:p>
        </w:tc>
        <w:tc>
          <w:tcPr>
            <w:tcW w:w="4508" w:type="dxa"/>
            <w:tcBorders>
              <w:top w:val="dashSmallGap" w:sz="6" w:space="0" w:color="auto"/>
              <w:bottom w:val="dashSmallGap" w:sz="6" w:space="0" w:color="auto"/>
            </w:tcBorders>
            <w:vAlign w:val="center"/>
          </w:tcPr>
          <w:p w14:paraId="28D40BBC" w14:textId="711BADA5" w:rsidR="000E34F1" w:rsidRDefault="000E34F1" w:rsidP="007179B1">
            <w:pPr>
              <w:spacing w:line="480" w:lineRule="auto"/>
              <w:jc w:val="right"/>
            </w:pPr>
            <w:r>
              <w:t>Page 7</w:t>
            </w:r>
          </w:p>
        </w:tc>
      </w:tr>
    </w:tbl>
    <w:p w14:paraId="5AD4DCCA" w14:textId="77777777" w:rsidR="000E34F1" w:rsidRPr="000E34F1" w:rsidRDefault="000E34F1" w:rsidP="000E34F1"/>
    <w:p w14:paraId="7499B68A" w14:textId="77777777" w:rsidR="000E34F1" w:rsidRDefault="000E34F1" w:rsidP="000E34F1">
      <w:pPr>
        <w:pStyle w:val="Header"/>
        <w:rPr>
          <w:color w:val="808080" w:themeColor="background1" w:themeShade="80"/>
        </w:rPr>
      </w:pPr>
    </w:p>
    <w:p w14:paraId="47FCAFB6" w14:textId="77777777" w:rsidR="000E34F1" w:rsidRDefault="000E34F1" w:rsidP="000E34F1">
      <w:pPr>
        <w:pStyle w:val="Header"/>
        <w:rPr>
          <w:color w:val="808080" w:themeColor="background1" w:themeShade="80"/>
        </w:rPr>
      </w:pPr>
      <w:bookmarkStart w:id="0" w:name="_GoBack"/>
      <w:bookmarkEnd w:id="0"/>
    </w:p>
    <w:p w14:paraId="43EDC264" w14:textId="77777777" w:rsidR="000E34F1" w:rsidRDefault="000E34F1" w:rsidP="000E34F1">
      <w:pPr>
        <w:pStyle w:val="Header"/>
        <w:rPr>
          <w:color w:val="808080" w:themeColor="background1" w:themeShade="80"/>
        </w:rPr>
      </w:pPr>
    </w:p>
    <w:p w14:paraId="1347580A" w14:textId="77777777" w:rsidR="000E34F1" w:rsidRDefault="000E34F1" w:rsidP="000E34F1">
      <w:pPr>
        <w:pStyle w:val="Header"/>
        <w:rPr>
          <w:color w:val="808080" w:themeColor="background1" w:themeShade="80"/>
        </w:rPr>
      </w:pPr>
    </w:p>
    <w:p w14:paraId="330925B7" w14:textId="77777777" w:rsidR="000E34F1" w:rsidRDefault="000E34F1" w:rsidP="000E34F1">
      <w:pPr>
        <w:pStyle w:val="Header"/>
        <w:rPr>
          <w:color w:val="808080" w:themeColor="background1" w:themeShade="80"/>
        </w:rPr>
      </w:pPr>
    </w:p>
    <w:p w14:paraId="00F8AC29" w14:textId="77777777" w:rsidR="000E34F1" w:rsidRDefault="000E34F1" w:rsidP="000E34F1">
      <w:pPr>
        <w:pStyle w:val="Header"/>
        <w:rPr>
          <w:color w:val="808080" w:themeColor="background1" w:themeShade="80"/>
        </w:rPr>
      </w:pPr>
    </w:p>
    <w:p w14:paraId="5EF149BB" w14:textId="77777777" w:rsidR="000E34F1" w:rsidRDefault="000E34F1" w:rsidP="000E34F1">
      <w:pPr>
        <w:pStyle w:val="Header"/>
        <w:rPr>
          <w:color w:val="808080" w:themeColor="background1" w:themeShade="80"/>
        </w:rPr>
      </w:pPr>
    </w:p>
    <w:p w14:paraId="69A6648C" w14:textId="77777777" w:rsidR="000E34F1" w:rsidRDefault="000E34F1" w:rsidP="000E34F1">
      <w:pPr>
        <w:pStyle w:val="Header"/>
        <w:rPr>
          <w:color w:val="808080" w:themeColor="background1" w:themeShade="80"/>
        </w:rPr>
      </w:pPr>
    </w:p>
    <w:p w14:paraId="101DA87B" w14:textId="77777777" w:rsidR="000E34F1" w:rsidRDefault="000E34F1" w:rsidP="000E34F1">
      <w:pPr>
        <w:pStyle w:val="Header"/>
        <w:rPr>
          <w:color w:val="808080" w:themeColor="background1" w:themeShade="80"/>
        </w:rPr>
      </w:pPr>
    </w:p>
    <w:p w14:paraId="5CD5310D" w14:textId="77777777" w:rsidR="000E34F1" w:rsidRDefault="000E34F1" w:rsidP="000E34F1">
      <w:pPr>
        <w:pStyle w:val="Header"/>
        <w:rPr>
          <w:color w:val="808080" w:themeColor="background1" w:themeShade="80"/>
        </w:rPr>
      </w:pPr>
    </w:p>
    <w:p w14:paraId="79C7ACAA" w14:textId="77777777" w:rsidR="000E34F1" w:rsidRDefault="000E34F1" w:rsidP="000E34F1">
      <w:pPr>
        <w:pStyle w:val="Header"/>
        <w:rPr>
          <w:color w:val="808080" w:themeColor="background1" w:themeShade="80"/>
        </w:rPr>
      </w:pPr>
    </w:p>
    <w:p w14:paraId="7C37FA01" w14:textId="77777777" w:rsidR="000E34F1" w:rsidRDefault="000E34F1" w:rsidP="000E34F1">
      <w:pPr>
        <w:pStyle w:val="Header"/>
        <w:rPr>
          <w:color w:val="808080" w:themeColor="background1" w:themeShade="80"/>
        </w:rPr>
      </w:pPr>
    </w:p>
    <w:p w14:paraId="0A7EE922" w14:textId="77777777" w:rsidR="000E34F1" w:rsidRDefault="000E34F1" w:rsidP="000E34F1">
      <w:pPr>
        <w:pStyle w:val="Header"/>
        <w:rPr>
          <w:color w:val="808080" w:themeColor="background1" w:themeShade="80"/>
        </w:rPr>
      </w:pPr>
    </w:p>
    <w:p w14:paraId="41C27F10" w14:textId="77777777" w:rsidR="000E34F1" w:rsidRDefault="000E34F1" w:rsidP="000E34F1">
      <w:pPr>
        <w:pStyle w:val="Header"/>
        <w:rPr>
          <w:color w:val="808080" w:themeColor="background1" w:themeShade="80"/>
        </w:rPr>
      </w:pPr>
    </w:p>
    <w:p w14:paraId="5D916E1D" w14:textId="77777777" w:rsidR="000E34F1" w:rsidRDefault="000E34F1" w:rsidP="000E34F1">
      <w:pPr>
        <w:pStyle w:val="Header"/>
        <w:rPr>
          <w:color w:val="808080" w:themeColor="background1" w:themeShade="80"/>
        </w:rPr>
      </w:pPr>
    </w:p>
    <w:p w14:paraId="2F3A3E8E" w14:textId="77777777" w:rsidR="000E34F1" w:rsidRDefault="000E34F1" w:rsidP="000E34F1">
      <w:pPr>
        <w:pStyle w:val="Header"/>
        <w:rPr>
          <w:color w:val="808080" w:themeColor="background1" w:themeShade="80"/>
        </w:rPr>
      </w:pPr>
    </w:p>
    <w:p w14:paraId="687E9644" w14:textId="77777777" w:rsidR="000E34F1" w:rsidRDefault="000E34F1" w:rsidP="000E34F1">
      <w:pPr>
        <w:pStyle w:val="Header"/>
        <w:rPr>
          <w:color w:val="808080" w:themeColor="background1" w:themeShade="80"/>
        </w:rPr>
      </w:pPr>
    </w:p>
    <w:p w14:paraId="5B578FE2" w14:textId="77777777" w:rsidR="000E34F1" w:rsidRDefault="000E34F1" w:rsidP="000E34F1">
      <w:pPr>
        <w:pStyle w:val="Header"/>
        <w:rPr>
          <w:color w:val="808080" w:themeColor="background1" w:themeShade="80"/>
        </w:rPr>
      </w:pPr>
    </w:p>
    <w:p w14:paraId="4937C17E" w14:textId="77777777" w:rsidR="000E34F1" w:rsidRDefault="000E34F1" w:rsidP="000E34F1">
      <w:pPr>
        <w:pStyle w:val="Header"/>
        <w:rPr>
          <w:color w:val="808080" w:themeColor="background1" w:themeShade="80"/>
        </w:rPr>
      </w:pPr>
    </w:p>
    <w:p w14:paraId="7B06EA4B" w14:textId="77777777" w:rsidR="000E34F1" w:rsidRDefault="000E34F1" w:rsidP="000E34F1">
      <w:pPr>
        <w:pStyle w:val="Header"/>
        <w:rPr>
          <w:color w:val="808080" w:themeColor="background1" w:themeShade="80"/>
        </w:rPr>
      </w:pPr>
    </w:p>
    <w:p w14:paraId="5357322F" w14:textId="77777777" w:rsidR="000E34F1" w:rsidRDefault="000E34F1" w:rsidP="000E34F1">
      <w:pPr>
        <w:pStyle w:val="Header"/>
        <w:rPr>
          <w:color w:val="808080" w:themeColor="background1" w:themeShade="80"/>
        </w:rPr>
      </w:pPr>
    </w:p>
    <w:p w14:paraId="532D277D" w14:textId="77777777" w:rsidR="000E34F1" w:rsidRDefault="000E34F1" w:rsidP="000E34F1">
      <w:pPr>
        <w:pStyle w:val="Header"/>
        <w:rPr>
          <w:color w:val="808080" w:themeColor="background1" w:themeShade="80"/>
        </w:rPr>
      </w:pPr>
    </w:p>
    <w:p w14:paraId="0650CE44" w14:textId="77777777" w:rsidR="000E34F1" w:rsidRDefault="000E34F1" w:rsidP="000E34F1">
      <w:pPr>
        <w:pStyle w:val="Header"/>
        <w:rPr>
          <w:color w:val="808080" w:themeColor="background1" w:themeShade="80"/>
        </w:rPr>
      </w:pPr>
    </w:p>
    <w:p w14:paraId="6505B0BC" w14:textId="77777777" w:rsidR="000E34F1" w:rsidRDefault="000E34F1" w:rsidP="000E34F1">
      <w:pPr>
        <w:pStyle w:val="Header"/>
        <w:rPr>
          <w:color w:val="808080" w:themeColor="background1" w:themeShade="80"/>
        </w:rPr>
      </w:pPr>
    </w:p>
    <w:p w14:paraId="265A18AE" w14:textId="77777777" w:rsidR="000E34F1" w:rsidRDefault="000E34F1" w:rsidP="000E34F1">
      <w:pPr>
        <w:pStyle w:val="Header"/>
        <w:rPr>
          <w:color w:val="808080" w:themeColor="background1" w:themeShade="80"/>
        </w:rPr>
      </w:pPr>
    </w:p>
    <w:p w14:paraId="697192C4" w14:textId="77777777" w:rsidR="000E34F1" w:rsidRDefault="000E34F1" w:rsidP="000E34F1">
      <w:pPr>
        <w:pStyle w:val="Header"/>
        <w:rPr>
          <w:color w:val="808080" w:themeColor="background1" w:themeShade="80"/>
        </w:rPr>
      </w:pPr>
    </w:p>
    <w:p w14:paraId="451854F3" w14:textId="77777777" w:rsidR="000E34F1" w:rsidRDefault="000E34F1" w:rsidP="000E34F1">
      <w:pPr>
        <w:pStyle w:val="Header"/>
        <w:rPr>
          <w:color w:val="808080" w:themeColor="background1" w:themeShade="80"/>
        </w:rPr>
      </w:pPr>
    </w:p>
    <w:p w14:paraId="517FCFC2" w14:textId="77777777" w:rsidR="000E34F1" w:rsidRDefault="000E34F1" w:rsidP="000E34F1">
      <w:pPr>
        <w:pStyle w:val="Header"/>
        <w:rPr>
          <w:color w:val="808080" w:themeColor="background1" w:themeShade="80"/>
        </w:rPr>
      </w:pPr>
    </w:p>
    <w:p w14:paraId="2F522B61" w14:textId="77777777" w:rsidR="000E34F1" w:rsidRDefault="000E34F1" w:rsidP="000E34F1">
      <w:pPr>
        <w:pStyle w:val="Header"/>
        <w:rPr>
          <w:color w:val="808080" w:themeColor="background1" w:themeShade="80"/>
        </w:rPr>
      </w:pPr>
    </w:p>
    <w:p w14:paraId="7E570346" w14:textId="77777777" w:rsidR="000E34F1" w:rsidRDefault="000E34F1" w:rsidP="000E34F1">
      <w:pPr>
        <w:pStyle w:val="Header"/>
        <w:rPr>
          <w:color w:val="808080" w:themeColor="background1" w:themeShade="80"/>
        </w:rPr>
      </w:pPr>
    </w:p>
    <w:p w14:paraId="6B2588DE" w14:textId="77777777" w:rsidR="000E34F1" w:rsidRDefault="000E34F1" w:rsidP="000E34F1">
      <w:pPr>
        <w:pStyle w:val="Header"/>
        <w:rPr>
          <w:color w:val="808080" w:themeColor="background1" w:themeShade="80"/>
        </w:rPr>
      </w:pPr>
    </w:p>
    <w:p w14:paraId="1A0090FB" w14:textId="77777777" w:rsidR="000E34F1" w:rsidRDefault="000E34F1" w:rsidP="000E34F1">
      <w:pPr>
        <w:pStyle w:val="Header"/>
        <w:rPr>
          <w:color w:val="808080" w:themeColor="background1" w:themeShade="80"/>
        </w:rPr>
      </w:pPr>
    </w:p>
    <w:p w14:paraId="22C6A90E" w14:textId="77777777" w:rsidR="000E34F1" w:rsidRDefault="000E34F1" w:rsidP="000E34F1">
      <w:pPr>
        <w:pStyle w:val="Header"/>
        <w:rPr>
          <w:color w:val="808080" w:themeColor="background1" w:themeShade="80"/>
        </w:rPr>
      </w:pPr>
    </w:p>
    <w:p w14:paraId="3A503695" w14:textId="77777777" w:rsidR="000E34F1" w:rsidRDefault="000E34F1" w:rsidP="000E34F1">
      <w:pPr>
        <w:pStyle w:val="Header"/>
        <w:rPr>
          <w:color w:val="808080" w:themeColor="background1" w:themeShade="80"/>
        </w:rPr>
      </w:pPr>
    </w:p>
    <w:p w14:paraId="324ACA52" w14:textId="77777777" w:rsidR="000E34F1" w:rsidRDefault="000E34F1" w:rsidP="000E34F1">
      <w:pPr>
        <w:pStyle w:val="Header"/>
        <w:rPr>
          <w:color w:val="808080" w:themeColor="background1" w:themeShade="80"/>
        </w:rPr>
      </w:pPr>
    </w:p>
    <w:p w14:paraId="7A407D9C" w14:textId="77777777" w:rsidR="000E34F1" w:rsidRDefault="000E34F1" w:rsidP="000E34F1">
      <w:pPr>
        <w:pStyle w:val="Header"/>
        <w:rPr>
          <w:color w:val="808080" w:themeColor="background1" w:themeShade="80"/>
        </w:rPr>
      </w:pPr>
    </w:p>
    <w:p w14:paraId="667E68E0" w14:textId="77777777" w:rsidR="000E34F1" w:rsidRPr="00A357F6" w:rsidRDefault="000E34F1" w:rsidP="000E34F1">
      <w:pPr>
        <w:pStyle w:val="Header"/>
        <w:rPr>
          <w:color w:val="808080" w:themeColor="background1" w:themeShade="80"/>
        </w:rPr>
      </w:pPr>
    </w:p>
    <w:p w14:paraId="69FB204F" w14:textId="1BCE9B3F" w:rsidR="007854D3" w:rsidRPr="00EF7F8D" w:rsidRDefault="007854D3" w:rsidP="007854D3">
      <w:pPr>
        <w:pStyle w:val="Heading1"/>
      </w:pPr>
      <w:r>
        <w:lastRenderedPageBreak/>
        <w:t>Introduction</w:t>
      </w:r>
    </w:p>
    <w:p w14:paraId="1B958C74" w14:textId="2ED35436" w:rsidR="00D93A50" w:rsidRDefault="00DF2A73" w:rsidP="00DF2A73">
      <w:r>
        <w:tab/>
      </w:r>
    </w:p>
    <w:p w14:paraId="7C5266C4" w14:textId="3C319602" w:rsidR="00DF2A73" w:rsidRDefault="00DF2A73" w:rsidP="000E34F1">
      <w:pPr>
        <w:spacing w:line="360" w:lineRule="auto"/>
      </w:pPr>
      <w:r>
        <w:tab/>
        <w:t xml:space="preserve">The Pool Access System (PAS)’s overarching goal is to eliminate the need for physical passes that provide access to a pool and physical sign in sheets to track attendance. </w:t>
      </w:r>
      <w:r w:rsidR="00010AEB">
        <w:t xml:space="preserve">The final product will allow pool attendants to check members in simply by looking them up. Checking in and out will automatically track attendance numbers, reducing a large amount of administrative work for attendants. </w:t>
      </w:r>
    </w:p>
    <w:p w14:paraId="55549B0C" w14:textId="66D82A8F" w:rsidR="00010AEB" w:rsidRDefault="00010AEB" w:rsidP="000E34F1">
      <w:pPr>
        <w:spacing w:line="360" w:lineRule="auto"/>
      </w:pPr>
      <w:r>
        <w:tab/>
        <w:t xml:space="preserve">The development period is broken up into five sprints, each lasting 2 weeks. Sprint #1 focuses around developing the functionality to allow member information to be registered into the system. This includes proper error checking functionality, as well as developing proper access levels to be used. </w:t>
      </w:r>
    </w:p>
    <w:p w14:paraId="7DA18DE1" w14:textId="70469186" w:rsidR="00010AEB" w:rsidRDefault="00010AEB" w:rsidP="000E34F1">
      <w:pPr>
        <w:spacing w:line="360" w:lineRule="auto"/>
      </w:pPr>
      <w:r>
        <w:tab/>
        <w:t xml:space="preserve">Sprint #2 focuses on additional registration details such as updating a member’s registration. It also focuses on creating proper JSON files to support the systems member registries. </w:t>
      </w:r>
    </w:p>
    <w:p w14:paraId="5E49C2B4" w14:textId="32505E33" w:rsidR="00010AEB" w:rsidRDefault="00010AEB" w:rsidP="000E34F1">
      <w:pPr>
        <w:spacing w:line="360" w:lineRule="auto"/>
      </w:pPr>
      <w:r>
        <w:tab/>
        <w:t xml:space="preserve">Sprint #3 focuses on creating the necessary search functionality for the system to allow attendants to look up </w:t>
      </w:r>
      <w:r w:rsidR="00DD1AAD">
        <w:t xml:space="preserve">members, and begins the process of developing the “view” or User Interface by creating proper panels to allow search results and member info to be displayed. </w:t>
      </w:r>
    </w:p>
    <w:p w14:paraId="503AA291" w14:textId="1F3952D6" w:rsidR="00DD1AAD" w:rsidRDefault="00DD1AAD" w:rsidP="000E34F1">
      <w:pPr>
        <w:spacing w:line="360" w:lineRule="auto"/>
      </w:pPr>
      <w:r>
        <w:tab/>
        <w:t xml:space="preserve">Sprint #4 focuses on finishing up all functionality to allow members to access the pool. This sprint will include creating the “current swimmers” section of the application and all UI functionality necessary. </w:t>
      </w:r>
    </w:p>
    <w:p w14:paraId="55121346" w14:textId="295D469E" w:rsidR="00DD1AAD" w:rsidRDefault="00DD1AAD" w:rsidP="000E34F1">
      <w:pPr>
        <w:spacing w:line="360" w:lineRule="auto"/>
      </w:pPr>
      <w:r>
        <w:tab/>
        <w:t xml:space="preserve">Sprint #5 will focus on the proper logging of pool attendance numbers, updates to the members registration, etc. This functionality is implemented last because it relies on proper new member registration, and checking in and out of members to function correctly. </w:t>
      </w:r>
    </w:p>
    <w:p w14:paraId="7A6AD9A9" w14:textId="3BEE21F2" w:rsidR="00DD1AAD" w:rsidRPr="00DF2A73" w:rsidRDefault="00DD1AAD" w:rsidP="000E34F1">
      <w:pPr>
        <w:spacing w:line="360" w:lineRule="auto"/>
      </w:pPr>
      <w:r>
        <w:tab/>
        <w:t xml:space="preserve">We believe that following the development strategy and schedule listed below in detail will allow PAS to be developed at a quick and consistent speed. </w:t>
      </w:r>
    </w:p>
    <w:p w14:paraId="5339FC41" w14:textId="77777777" w:rsidR="00D93A50" w:rsidRDefault="00D93A50" w:rsidP="007854D3">
      <w:pPr>
        <w:pStyle w:val="Heading1"/>
      </w:pPr>
    </w:p>
    <w:p w14:paraId="494FA40A" w14:textId="77777777" w:rsidR="007F5241" w:rsidRDefault="007F5241" w:rsidP="007F5241"/>
    <w:p w14:paraId="0F550082" w14:textId="77777777" w:rsidR="007F5241" w:rsidRDefault="007F5241" w:rsidP="007F5241"/>
    <w:p w14:paraId="4B012BC8" w14:textId="77777777" w:rsidR="007F5241" w:rsidRDefault="007F5241" w:rsidP="007F5241"/>
    <w:p w14:paraId="06F9661C" w14:textId="77777777" w:rsidR="007F5241" w:rsidRDefault="007F5241" w:rsidP="007F5241"/>
    <w:p w14:paraId="28CEFA78" w14:textId="77777777" w:rsidR="007F5241" w:rsidRDefault="007F5241" w:rsidP="007F5241"/>
    <w:p w14:paraId="276B8D36" w14:textId="77777777" w:rsidR="007F5241" w:rsidRDefault="007F5241" w:rsidP="007F5241"/>
    <w:p w14:paraId="64150C42" w14:textId="77777777" w:rsidR="007F5241" w:rsidRDefault="007F5241" w:rsidP="007F5241"/>
    <w:p w14:paraId="27ACDC07" w14:textId="77777777" w:rsidR="007F5241" w:rsidRPr="007F5241" w:rsidRDefault="007F5241" w:rsidP="007F5241"/>
    <w:p w14:paraId="6907471B" w14:textId="77777777" w:rsidR="00565A86" w:rsidRPr="00EF7F8D" w:rsidRDefault="003D1509" w:rsidP="007854D3">
      <w:pPr>
        <w:pStyle w:val="Heading1"/>
      </w:pPr>
      <w:r w:rsidRPr="00EF7F8D">
        <w:lastRenderedPageBreak/>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659C6BDD" w14:textId="77777777" w:rsidR="007F5241" w:rsidRDefault="007F5241" w:rsidP="007854D3">
      <w:pPr>
        <w:pStyle w:val="Heading1"/>
        <w:rPr>
          <w:rFonts w:ascii="Times New Roman" w:eastAsia="Times New Roman" w:hAnsi="Times New Roman" w:cs="Times New Roman"/>
          <w:color w:val="auto"/>
          <w:sz w:val="24"/>
          <w:szCs w:val="24"/>
        </w:rPr>
      </w:pPr>
    </w:p>
    <w:p w14:paraId="65B9F46A" w14:textId="77777777" w:rsidR="007F5241" w:rsidRDefault="007F5241" w:rsidP="007F5241"/>
    <w:p w14:paraId="467B0DA9" w14:textId="77777777" w:rsidR="000E34F1" w:rsidRDefault="000E34F1" w:rsidP="007F5241"/>
    <w:p w14:paraId="511AAB76" w14:textId="62364058" w:rsidR="002E1637" w:rsidRDefault="00BF40C5" w:rsidP="007F5241">
      <w:pPr>
        <w:pStyle w:val="Heading1"/>
        <w:rPr>
          <w:shd w:val="clear" w:color="auto" w:fill="FFFFFF"/>
        </w:rPr>
      </w:pPr>
      <w:r w:rsidRPr="00BF40C5">
        <w:rPr>
          <w:shd w:val="clear" w:color="auto" w:fill="FFFFFF"/>
        </w:rPr>
        <w:lastRenderedPageBreak/>
        <w:t>Product Backlog</w:t>
      </w:r>
    </w:p>
    <w:p w14:paraId="29E27DB8" w14:textId="77777777" w:rsidR="007F5241" w:rsidRPr="007F5241" w:rsidRDefault="007F5241" w:rsidP="007F5241"/>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3725A228"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store customer information</w:t>
            </w:r>
            <w:r w:rsidR="003F12CE">
              <w:t xml:space="preserve"> and store into database</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BC8A506" w:rsidR="003F12CE" w:rsidRDefault="003F12CE" w:rsidP="009818AE">
            <w:pPr>
              <w:pStyle w:val="ListParagraph"/>
              <w:spacing w:line="360" w:lineRule="auto"/>
              <w:rPr>
                <w:b w:val="0"/>
              </w:rPr>
            </w:pPr>
            <w:r>
              <w:rPr>
                <w:b w:val="0"/>
              </w:rPr>
              <w:t>13.</w:t>
            </w:r>
          </w:p>
        </w:tc>
        <w:tc>
          <w:tcPr>
            <w:tcW w:w="1800" w:type="dxa"/>
            <w:vAlign w:val="center"/>
          </w:tcPr>
          <w:p w14:paraId="1E68C621" w14:textId="169A9D37"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3485ABD1" w14:textId="1A06FB8D"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Enable Detailed Form to be editable depending on user privilege level</w:t>
            </w:r>
          </w:p>
        </w:tc>
      </w:tr>
      <w:tr w:rsidR="003F12CE"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259F2D3C" w:rsidR="003F12CE" w:rsidRDefault="003F12CE" w:rsidP="009818AE">
            <w:pPr>
              <w:pStyle w:val="ListParagraph"/>
              <w:spacing w:line="360" w:lineRule="auto"/>
              <w:rPr>
                <w:b w:val="0"/>
              </w:rPr>
            </w:pPr>
            <w:r>
              <w:rPr>
                <w:b w:val="0"/>
              </w:rPr>
              <w:t>14.</w:t>
            </w:r>
          </w:p>
        </w:tc>
        <w:tc>
          <w:tcPr>
            <w:tcW w:w="1800" w:type="dxa"/>
            <w:vAlign w:val="center"/>
          </w:tcPr>
          <w:p w14:paraId="06DA1125" w14:textId="5F730424"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006B8ED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Capture new data from user</w:t>
            </w:r>
          </w:p>
        </w:tc>
      </w:tr>
      <w:tr w:rsidR="003F12CE"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43F3C94" w:rsidR="003F12CE" w:rsidRDefault="003F12CE" w:rsidP="009818AE">
            <w:pPr>
              <w:pStyle w:val="ListParagraph"/>
              <w:spacing w:line="360" w:lineRule="auto"/>
              <w:rPr>
                <w:b w:val="0"/>
              </w:rPr>
            </w:pPr>
            <w:r>
              <w:rPr>
                <w:b w:val="0"/>
              </w:rPr>
              <w:t>15.</w:t>
            </w:r>
          </w:p>
        </w:tc>
        <w:tc>
          <w:tcPr>
            <w:tcW w:w="1800" w:type="dxa"/>
            <w:vAlign w:val="center"/>
          </w:tcPr>
          <w:p w14:paraId="3B05270C" w14:textId="4D3B269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5A246FA3" w:rsidR="003F12CE" w:rsidRDefault="001948CC"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Update customer in database </w:t>
            </w:r>
          </w:p>
        </w:tc>
      </w:tr>
      <w:tr w:rsidR="003F12CE"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527DA923" w:rsidR="003F12CE" w:rsidRDefault="003F12CE" w:rsidP="009818AE">
            <w:pPr>
              <w:pStyle w:val="ListParagraph"/>
              <w:spacing w:line="360" w:lineRule="auto"/>
              <w:rPr>
                <w:b w:val="0"/>
              </w:rPr>
            </w:pPr>
            <w:r>
              <w:rPr>
                <w:b w:val="0"/>
              </w:rPr>
              <w:t>1</w:t>
            </w:r>
            <w:r w:rsidR="001948CC">
              <w:rPr>
                <w:b w:val="0"/>
              </w:rPr>
              <w:t>6</w:t>
            </w:r>
            <w:r>
              <w:rPr>
                <w:b w:val="0"/>
              </w:rPr>
              <w:t>.</w:t>
            </w:r>
          </w:p>
        </w:tc>
        <w:tc>
          <w:tcPr>
            <w:tcW w:w="1800" w:type="dxa"/>
            <w:vAlign w:val="center"/>
          </w:tcPr>
          <w:p w14:paraId="783F9CEF" w14:textId="658F0A96"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09547F7C" w:rsidR="003F12CE" w:rsidRDefault="001948CC"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3F12CE"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0BF2B5B1" w:rsidR="003F12CE" w:rsidRDefault="003F12CE" w:rsidP="009818AE">
            <w:pPr>
              <w:pStyle w:val="ListParagraph"/>
              <w:spacing w:line="360" w:lineRule="auto"/>
              <w:rPr>
                <w:b w:val="0"/>
              </w:rPr>
            </w:pPr>
            <w:r>
              <w:rPr>
                <w:b w:val="0"/>
              </w:rPr>
              <w:t>1</w:t>
            </w:r>
            <w:r w:rsidR="00012E1B">
              <w:rPr>
                <w:b w:val="0"/>
              </w:rPr>
              <w:t>7</w:t>
            </w:r>
            <w:r>
              <w:rPr>
                <w:b w:val="0"/>
              </w:rPr>
              <w:t>.</w:t>
            </w:r>
          </w:p>
        </w:tc>
        <w:tc>
          <w:tcPr>
            <w:tcW w:w="1800" w:type="dxa"/>
            <w:vAlign w:val="center"/>
          </w:tcPr>
          <w:p w14:paraId="64B23C92" w14:textId="244CE142"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4CA9890" w14:textId="6E5EF60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3F12CE"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6A55FBD5" w:rsidR="003F12CE" w:rsidRDefault="003F12CE" w:rsidP="009818AE">
            <w:pPr>
              <w:pStyle w:val="ListParagraph"/>
              <w:spacing w:line="360" w:lineRule="auto"/>
              <w:rPr>
                <w:b w:val="0"/>
              </w:rPr>
            </w:pPr>
            <w:r>
              <w:rPr>
                <w:b w:val="0"/>
              </w:rPr>
              <w:t>1</w:t>
            </w:r>
            <w:r w:rsidR="00012E1B">
              <w:rPr>
                <w:b w:val="0"/>
              </w:rPr>
              <w:t>8</w:t>
            </w:r>
            <w:r>
              <w:rPr>
                <w:b w:val="0"/>
              </w:rPr>
              <w:t>.</w:t>
            </w:r>
          </w:p>
        </w:tc>
        <w:tc>
          <w:tcPr>
            <w:tcW w:w="1800" w:type="dxa"/>
            <w:vAlign w:val="center"/>
          </w:tcPr>
          <w:p w14:paraId="41AE0282" w14:textId="388766FA"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6635333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Parse query results into Status Form</w:t>
            </w:r>
          </w:p>
        </w:tc>
      </w:tr>
      <w:tr w:rsidR="003F12CE"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34556C" w:rsidR="003F12CE" w:rsidRDefault="00012E1B" w:rsidP="009818AE">
            <w:pPr>
              <w:pStyle w:val="ListParagraph"/>
              <w:spacing w:line="360" w:lineRule="auto"/>
              <w:rPr>
                <w:b w:val="0"/>
              </w:rPr>
            </w:pPr>
            <w:r>
              <w:rPr>
                <w:b w:val="0"/>
              </w:rPr>
              <w:t>19</w:t>
            </w:r>
            <w:r w:rsidR="003F12CE">
              <w:rPr>
                <w:b w:val="0"/>
              </w:rPr>
              <w:t>.</w:t>
            </w:r>
          </w:p>
        </w:tc>
        <w:tc>
          <w:tcPr>
            <w:tcW w:w="1800" w:type="dxa"/>
            <w:vAlign w:val="center"/>
          </w:tcPr>
          <w:p w14:paraId="668C2927" w14:textId="6EF93C5A"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49D08A43"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Give “refresh” capabilities for up-to-date results</w:t>
            </w:r>
          </w:p>
        </w:tc>
      </w:tr>
      <w:tr w:rsidR="003F12CE"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29E0AB8B" w:rsidR="003F12CE" w:rsidRDefault="003F12CE" w:rsidP="009818AE">
            <w:pPr>
              <w:pStyle w:val="ListParagraph"/>
              <w:spacing w:line="360" w:lineRule="auto"/>
              <w:rPr>
                <w:b w:val="0"/>
              </w:rPr>
            </w:pPr>
            <w:r>
              <w:rPr>
                <w:b w:val="0"/>
              </w:rPr>
              <w:lastRenderedPageBreak/>
              <w:t>2</w:t>
            </w:r>
            <w:r w:rsidR="00012E1B">
              <w:rPr>
                <w:b w:val="0"/>
              </w:rPr>
              <w:t>0</w:t>
            </w:r>
            <w:r>
              <w:rPr>
                <w:b w:val="0"/>
              </w:rPr>
              <w:t>.</w:t>
            </w:r>
          </w:p>
        </w:tc>
        <w:tc>
          <w:tcPr>
            <w:tcW w:w="1800" w:type="dxa"/>
            <w:vAlign w:val="center"/>
          </w:tcPr>
          <w:p w14:paraId="5DB426C4" w14:textId="513F6887"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340210A" w14:textId="108DC95B"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Add “Check-out” functionality to Status Form, Search Form, or Detailed Form.</w:t>
            </w:r>
          </w:p>
        </w:tc>
      </w:tr>
      <w:tr w:rsidR="003F12CE"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45D2E756" w:rsidR="003F12CE" w:rsidRDefault="003F12CE" w:rsidP="009818AE">
            <w:pPr>
              <w:pStyle w:val="ListParagraph"/>
              <w:spacing w:line="360" w:lineRule="auto"/>
              <w:rPr>
                <w:b w:val="0"/>
              </w:rPr>
            </w:pPr>
            <w:r>
              <w:rPr>
                <w:b w:val="0"/>
              </w:rPr>
              <w:t>2</w:t>
            </w:r>
            <w:r w:rsidR="00012E1B">
              <w:rPr>
                <w:b w:val="0"/>
              </w:rPr>
              <w:t>1</w:t>
            </w:r>
            <w:r>
              <w:rPr>
                <w:b w:val="0"/>
              </w:rPr>
              <w:t>.</w:t>
            </w:r>
          </w:p>
        </w:tc>
        <w:tc>
          <w:tcPr>
            <w:tcW w:w="1800" w:type="dxa"/>
            <w:vAlign w:val="center"/>
          </w:tcPr>
          <w:p w14:paraId="12EA87CF" w14:textId="23ADF90F"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66BD9550"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Write check-out event into system logs, tracking relevant information such as check-in time, check-out time, and number of swimmers in group</w:t>
            </w:r>
          </w:p>
        </w:tc>
      </w:tr>
      <w:tr w:rsidR="003F12CE"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3C85441" w:rsidR="003F12CE" w:rsidRDefault="003F12CE" w:rsidP="009818AE">
            <w:pPr>
              <w:pStyle w:val="ListParagraph"/>
              <w:spacing w:line="360" w:lineRule="auto"/>
              <w:rPr>
                <w:b w:val="0"/>
              </w:rPr>
            </w:pPr>
            <w:r>
              <w:rPr>
                <w:b w:val="0"/>
              </w:rPr>
              <w:t>2</w:t>
            </w:r>
            <w:r w:rsidR="00012E1B">
              <w:rPr>
                <w:b w:val="0"/>
              </w:rPr>
              <w:t>2</w:t>
            </w:r>
            <w:r>
              <w:rPr>
                <w:b w:val="0"/>
              </w:rPr>
              <w:t>.</w:t>
            </w:r>
          </w:p>
        </w:tc>
        <w:tc>
          <w:tcPr>
            <w:tcW w:w="1800" w:type="dxa"/>
            <w:vAlign w:val="center"/>
          </w:tcPr>
          <w:p w14:paraId="227E8059" w14:textId="6834080D"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58FC36E6" w:rsidR="003F12CE" w:rsidRDefault="003F12CE" w:rsidP="00956358">
            <w:pPr>
              <w:spacing w:line="360" w:lineRule="auto"/>
              <w:cnfStyle w:val="000000000000" w:firstRow="0" w:lastRow="0" w:firstColumn="0" w:lastColumn="0" w:oddVBand="0" w:evenVBand="0" w:oddHBand="0" w:evenHBand="0" w:firstRowFirstColumn="0" w:firstRowLastColumn="0" w:lastRowFirstColumn="0" w:lastRowLastColumn="0"/>
            </w:pPr>
            <w:r>
              <w:t>Delete customer from current swimmers list</w:t>
            </w:r>
          </w:p>
        </w:tc>
      </w:tr>
      <w:tr w:rsidR="003F12CE"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738A2B29" w:rsidR="003F12CE" w:rsidRDefault="003F12CE" w:rsidP="009818AE">
            <w:pPr>
              <w:pStyle w:val="ListParagraph"/>
              <w:spacing w:line="360" w:lineRule="auto"/>
              <w:rPr>
                <w:b w:val="0"/>
              </w:rPr>
            </w:pPr>
            <w:r>
              <w:rPr>
                <w:b w:val="0"/>
              </w:rPr>
              <w:t>2</w:t>
            </w:r>
            <w:r w:rsidR="00012E1B">
              <w:rPr>
                <w:b w:val="0"/>
              </w:rPr>
              <w:t>3</w:t>
            </w:r>
            <w:r>
              <w:rPr>
                <w:b w:val="0"/>
              </w:rPr>
              <w:t>.</w:t>
            </w:r>
          </w:p>
        </w:tc>
        <w:tc>
          <w:tcPr>
            <w:tcW w:w="1800" w:type="dxa"/>
            <w:vAlign w:val="center"/>
          </w:tcPr>
          <w:p w14:paraId="7EA2C1E0" w14:textId="2244F184" w:rsidR="003F12CE" w:rsidRDefault="003F12CE"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44F4B22D" w14:textId="7CEA0D36" w:rsidR="003F12CE" w:rsidRDefault="003F12CE"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Reports screen allows all users to build a </w:t>
            </w:r>
            <w:r w:rsidR="00DC1E3F">
              <w:t xml:space="preserve">Visits </w:t>
            </w:r>
            <w:r>
              <w:t>query with information such as</w:t>
            </w:r>
            <w:r w:rsidR="00DC1E3F">
              <w:t xml:space="preserve"> custome</w:t>
            </w:r>
            <w:r>
              <w:t>r</w:t>
            </w:r>
            <w:r w:rsidR="00DC1E3F">
              <w:t xml:space="preserve"> or</w:t>
            </w:r>
            <w:r>
              <w:t xml:space="preserve"> date and time range</w:t>
            </w:r>
            <w:r w:rsidR="00DC1E3F">
              <w:t>, or Attendance query with date range and selected statistic</w:t>
            </w:r>
          </w:p>
        </w:tc>
      </w:tr>
      <w:tr w:rsidR="003F12CE"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6C5B9294" w:rsidR="003F12CE" w:rsidRDefault="003F12CE" w:rsidP="009818AE">
            <w:pPr>
              <w:pStyle w:val="ListParagraph"/>
              <w:spacing w:line="360" w:lineRule="auto"/>
              <w:rPr>
                <w:b w:val="0"/>
              </w:rPr>
            </w:pPr>
            <w:r>
              <w:rPr>
                <w:b w:val="0"/>
              </w:rPr>
              <w:t>2</w:t>
            </w:r>
            <w:r w:rsidR="00012E1B">
              <w:rPr>
                <w:b w:val="0"/>
              </w:rPr>
              <w:t>4</w:t>
            </w:r>
            <w:r>
              <w:rPr>
                <w:b w:val="0"/>
              </w:rPr>
              <w:t>.</w:t>
            </w:r>
          </w:p>
        </w:tc>
        <w:tc>
          <w:tcPr>
            <w:tcW w:w="1800" w:type="dxa"/>
            <w:vAlign w:val="center"/>
          </w:tcPr>
          <w:p w14:paraId="461A6B4F" w14:textId="13F72572" w:rsidR="003F12CE" w:rsidRDefault="003F12CE"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w:t>
            </w:r>
            <w:proofErr w:type="gramStart"/>
            <w:r w:rsidR="003344D1">
              <w:t>9./</w:t>
            </w:r>
            <w:proofErr w:type="gramEnd"/>
            <w:r w:rsidR="003344D1">
              <w:t>10.</w:t>
            </w:r>
          </w:p>
        </w:tc>
        <w:tc>
          <w:tcPr>
            <w:tcW w:w="5421" w:type="dxa"/>
          </w:tcPr>
          <w:p w14:paraId="7E937E4D" w14:textId="6DC10EA4" w:rsidR="003F12CE" w:rsidRDefault="003F12CE" w:rsidP="008F7542">
            <w:pPr>
              <w:spacing w:line="360" w:lineRule="auto"/>
              <w:cnfStyle w:val="000000000000" w:firstRow="0" w:lastRow="0" w:firstColumn="0" w:lastColumn="0" w:oddVBand="0" w:evenVBand="0" w:oddHBand="0" w:evenHBand="0" w:firstRowFirstColumn="0" w:firstRowLastColumn="0" w:lastRowFirstColumn="0" w:lastRowLastColumn="0"/>
            </w:pPr>
            <w:r>
              <w:t>Validate</w:t>
            </w:r>
            <w:r w:rsidR="003344D1">
              <w:t xml:space="preserve"> query terms with error catching and display appropriate error messages</w:t>
            </w:r>
            <w:r w:rsidR="00012E1B">
              <w:t>; execute quer</w:t>
            </w:r>
            <w:r w:rsidR="003344D1">
              <w:t>ies</w:t>
            </w:r>
            <w:r w:rsidR="00012E1B">
              <w:t xml:space="preserve"> into appropriate database</w:t>
            </w:r>
          </w:p>
        </w:tc>
      </w:tr>
      <w:tr w:rsidR="00DC1E3F" w14:paraId="463A1FD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BD7F1EB" w14:textId="49F20F3F" w:rsidR="00DC1E3F" w:rsidRDefault="003344D1" w:rsidP="009818AE">
            <w:pPr>
              <w:pStyle w:val="ListParagraph"/>
              <w:spacing w:line="360" w:lineRule="auto"/>
              <w:rPr>
                <w:b w:val="0"/>
              </w:rPr>
            </w:pPr>
            <w:r>
              <w:rPr>
                <w:b w:val="0"/>
              </w:rPr>
              <w:t>25.</w:t>
            </w:r>
          </w:p>
        </w:tc>
        <w:tc>
          <w:tcPr>
            <w:tcW w:w="1800" w:type="dxa"/>
            <w:vAlign w:val="center"/>
          </w:tcPr>
          <w:p w14:paraId="46688C01" w14:textId="551D4803" w:rsidR="00DC1E3F" w:rsidRDefault="003344D1"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9.</w:t>
            </w:r>
          </w:p>
        </w:tc>
        <w:tc>
          <w:tcPr>
            <w:tcW w:w="5421" w:type="dxa"/>
          </w:tcPr>
          <w:p w14:paraId="33CFCEB7" w14:textId="34EFB033" w:rsidR="00DC1E3F" w:rsidRDefault="00DC1E3F" w:rsidP="008F7542">
            <w:pPr>
              <w:spacing w:line="360" w:lineRule="auto"/>
              <w:cnfStyle w:val="000000100000" w:firstRow="0" w:lastRow="0" w:firstColumn="0" w:lastColumn="0" w:oddVBand="0" w:evenVBand="0" w:oddHBand="1" w:evenHBand="0" w:firstRowFirstColumn="0" w:firstRowLastColumn="0" w:lastRowFirstColumn="0" w:lastRowLastColumn="0"/>
            </w:pPr>
            <w:r>
              <w:t>Visits option allows users to build a query specifying a time range (start and end date/time) and target population (specific customer or all).</w:t>
            </w:r>
          </w:p>
        </w:tc>
      </w:tr>
      <w:tr w:rsidR="00012E1B" w14:paraId="0BDE479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39AE25A9" w:rsidR="00012E1B" w:rsidRDefault="00012E1B" w:rsidP="009818AE">
            <w:pPr>
              <w:pStyle w:val="ListParagraph"/>
              <w:spacing w:line="360" w:lineRule="auto"/>
              <w:rPr>
                <w:b w:val="0"/>
              </w:rPr>
            </w:pPr>
            <w:r>
              <w:rPr>
                <w:b w:val="0"/>
              </w:rPr>
              <w:t>26.</w:t>
            </w:r>
          </w:p>
        </w:tc>
        <w:tc>
          <w:tcPr>
            <w:tcW w:w="1800" w:type="dxa"/>
            <w:vAlign w:val="center"/>
          </w:tcPr>
          <w:p w14:paraId="6635D966" w14:textId="780E5C3C"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r w:rsidR="003344D1">
              <w:t>/9.</w:t>
            </w:r>
          </w:p>
        </w:tc>
        <w:tc>
          <w:tcPr>
            <w:tcW w:w="5421" w:type="dxa"/>
          </w:tcPr>
          <w:p w14:paraId="3AE204C8" w14:textId="4A224367" w:rsidR="00012E1B" w:rsidRDefault="00012E1B"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C1E3F">
              <w:t xml:space="preserve">a Visits </w:t>
            </w:r>
            <w:r>
              <w:t xml:space="preserve">Report to view </w:t>
            </w:r>
            <w:r w:rsidR="00DC1E3F">
              <w:t xml:space="preserve">a </w:t>
            </w:r>
            <w:r>
              <w:t xml:space="preserve">given </w:t>
            </w:r>
            <w:r w:rsidR="003344D1">
              <w:t>population’s</w:t>
            </w:r>
            <w:r>
              <w:t xml:space="preserve"> number of visits within the given time range</w:t>
            </w:r>
          </w:p>
        </w:tc>
      </w:tr>
      <w:tr w:rsidR="00012E1B" w14:paraId="09B5BF3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259459CB" w:rsidR="00012E1B" w:rsidRDefault="003344D1" w:rsidP="009818AE">
            <w:pPr>
              <w:pStyle w:val="ListParagraph"/>
              <w:spacing w:line="360" w:lineRule="auto"/>
              <w:rPr>
                <w:b w:val="0"/>
              </w:rPr>
            </w:pPr>
            <w:r>
              <w:rPr>
                <w:b w:val="0"/>
              </w:rPr>
              <w:t>27</w:t>
            </w:r>
            <w:r w:rsidR="00012E1B">
              <w:rPr>
                <w:b w:val="0"/>
              </w:rPr>
              <w:t>.</w:t>
            </w:r>
          </w:p>
        </w:tc>
        <w:tc>
          <w:tcPr>
            <w:tcW w:w="1800" w:type="dxa"/>
            <w:vAlign w:val="center"/>
          </w:tcPr>
          <w:p w14:paraId="28B52512" w14:textId="54D1A6A5" w:rsidR="00012E1B" w:rsidRDefault="00012E1B"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85BED91" w14:textId="22F904BF" w:rsidR="00012E1B" w:rsidRDefault="003344D1" w:rsidP="008F7542">
            <w:pPr>
              <w:spacing w:line="360" w:lineRule="auto"/>
              <w:cnfStyle w:val="000000100000" w:firstRow="0" w:lastRow="0" w:firstColumn="0" w:lastColumn="0" w:oddVBand="0" w:evenVBand="0" w:oddHBand="1" w:evenHBand="0" w:firstRowFirstColumn="0" w:firstRowLastColumn="0" w:lastRowFirstColumn="0" w:lastRowLastColumn="0"/>
            </w:pPr>
            <w:r>
              <w:t>Attendance option</w:t>
            </w:r>
            <w:r w:rsidR="00012E1B">
              <w:t xml:space="preserve"> allows all users to build a query specifying a time range (start and end date/time), a selection of either minimum, average, maximum, or total (referring to current swimmers)</w:t>
            </w:r>
          </w:p>
        </w:tc>
      </w:tr>
      <w:tr w:rsidR="00012E1B" w14:paraId="146558A6"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23D02F6D" w:rsidR="00012E1B" w:rsidRDefault="003344D1" w:rsidP="009818AE">
            <w:pPr>
              <w:pStyle w:val="ListParagraph"/>
              <w:spacing w:line="360" w:lineRule="auto"/>
              <w:rPr>
                <w:b w:val="0"/>
              </w:rPr>
            </w:pPr>
            <w:r>
              <w:rPr>
                <w:b w:val="0"/>
              </w:rPr>
              <w:t>28</w:t>
            </w:r>
            <w:r w:rsidR="00012E1B">
              <w:rPr>
                <w:b w:val="0"/>
              </w:rPr>
              <w:t>.</w:t>
            </w:r>
          </w:p>
        </w:tc>
        <w:tc>
          <w:tcPr>
            <w:tcW w:w="1800" w:type="dxa"/>
            <w:vAlign w:val="center"/>
          </w:tcPr>
          <w:p w14:paraId="53A04687" w14:textId="607578D1" w:rsidR="00012E1B" w:rsidRDefault="00012E1B"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46BE7A44" w14:textId="6B5AAD31" w:rsidR="00012E1B" w:rsidRDefault="00012E1B" w:rsidP="00D93A50">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w:t>
            </w:r>
            <w:r w:rsidR="00D506D2">
              <w:t>form</w:t>
            </w:r>
            <w:r>
              <w:t xml:space="preserve">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65F388CA" w14:textId="77777777" w:rsidR="00D506D2" w:rsidRDefault="00D506D2" w:rsidP="002E1637"/>
    <w:p w14:paraId="4AD3A75E" w14:textId="77777777" w:rsidR="00D506D2" w:rsidRDefault="00D506D2" w:rsidP="002E1637"/>
    <w:p w14:paraId="34C88FE6" w14:textId="77777777" w:rsidR="00D506D2" w:rsidRDefault="00D506D2" w:rsidP="002E1637"/>
    <w:p w14:paraId="0D4540BA" w14:textId="77777777" w:rsidR="00D506D2" w:rsidRDefault="00D506D2" w:rsidP="002E1637"/>
    <w:p w14:paraId="34D0CEB4" w14:textId="77777777" w:rsidR="00D506D2" w:rsidRDefault="00D506D2" w:rsidP="002E1637"/>
    <w:p w14:paraId="49968C88" w14:textId="77777777" w:rsidR="00D506D2" w:rsidRDefault="00D506D2" w:rsidP="002E1637"/>
    <w:p w14:paraId="2F9A1FA3" w14:textId="77777777" w:rsidR="00D506D2" w:rsidRDefault="00D506D2" w:rsidP="002E1637"/>
    <w:p w14:paraId="46BC8F13" w14:textId="77777777" w:rsidR="00D506D2" w:rsidRDefault="00D506D2" w:rsidP="002E1637"/>
    <w:p w14:paraId="4AC9A418" w14:textId="77777777" w:rsidR="00D506D2" w:rsidRDefault="00D506D2" w:rsidP="002E1637"/>
    <w:p w14:paraId="4DBF7F54" w14:textId="46848BC9" w:rsidR="00D506D2" w:rsidRPr="00D506D2" w:rsidRDefault="007854D3" w:rsidP="00D506D2">
      <w:pPr>
        <w:pStyle w:val="Heading1"/>
        <w:rPr>
          <w:shd w:val="clear" w:color="auto" w:fill="FFFFFF"/>
        </w:rPr>
      </w:pPr>
      <w:r>
        <w:rPr>
          <w:shd w:val="clear" w:color="auto" w:fill="FFFFFF"/>
        </w:rPr>
        <w:lastRenderedPageBreak/>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408"/>
        <w:gridCol w:w="1519"/>
        <w:gridCol w:w="1398"/>
        <w:gridCol w:w="1067"/>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3569D75E" w:rsidR="007854D3" w:rsidRPr="007854D3" w:rsidRDefault="007854D3" w:rsidP="007854D3">
            <w:pPr>
              <w:spacing w:before="180" w:after="180"/>
              <w:jc w:val="center"/>
              <w:rPr>
                <w:rFonts w:ascii="Helvetica Neue" w:hAnsi="Helvetica Neue"/>
              </w:rPr>
            </w:pPr>
            <w:r w:rsidRPr="007854D3">
              <w:rPr>
                <w:rFonts w:ascii="Helvetica Neue" w:hAnsi="Helvetica Neue"/>
              </w:rPr>
              <w:t xml:space="preserve">Sprint #1: from </w:t>
            </w:r>
            <w:r w:rsidR="0008703D">
              <w:rPr>
                <w:rFonts w:ascii="Helvetica Neue" w:hAnsi="Helvetica Neue"/>
              </w:rPr>
              <w:t>2 OCT 2018</w:t>
            </w:r>
            <w:r w:rsidRPr="007854D3">
              <w:rPr>
                <w:rFonts w:ascii="Helvetica Neue" w:hAnsi="Helvetica Neue"/>
              </w:rPr>
              <w:t xml:space="preserve"> to </w:t>
            </w:r>
            <w:r w:rsidR="0008703D">
              <w:rPr>
                <w:rFonts w:ascii="Helvetica Neue" w:hAnsi="Helvetica Neue"/>
              </w:rPr>
              <w:t>14 OCT 2018</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4D0E6FA6"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40BAC9BA"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296A0E28" w14:textId="620F7320"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sign-up form for username, user info, password, and access level</w:t>
            </w:r>
          </w:p>
        </w:tc>
        <w:tc>
          <w:tcPr>
            <w:tcW w:w="1576" w:type="dxa"/>
            <w:hideMark/>
          </w:tcPr>
          <w:p w14:paraId="64ADD617" w14:textId="2246A57F"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7BFB2E1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6B47E6E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0929E772" w14:textId="5B469A39" w:rsidR="007854D3" w:rsidRPr="007854D3" w:rsidRDefault="004D1F30"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and store data from form in database</w:t>
            </w:r>
          </w:p>
        </w:tc>
        <w:tc>
          <w:tcPr>
            <w:tcW w:w="1576" w:type="dxa"/>
            <w:hideMark/>
          </w:tcPr>
          <w:p w14:paraId="27A0C294" w14:textId="24C8BBF6" w:rsidR="007854D3"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D556A27"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3E977411" w:rsidR="007854D3" w:rsidRPr="007854D3" w:rsidRDefault="004D1F30" w:rsidP="007854D3">
            <w:pPr>
              <w:spacing w:before="180" w:after="180"/>
              <w:jc w:val="center"/>
              <w:rPr>
                <w:rFonts w:ascii="Helvetica Neue" w:hAnsi="Helvetica Neue"/>
                <w:color w:val="2D3B45"/>
              </w:rPr>
            </w:pPr>
            <w:r>
              <w:rPr>
                <w:rFonts w:ascii="Helvetica Neue" w:hAnsi="Helvetica Neue"/>
                <w:color w:val="2D3B45"/>
              </w:rPr>
              <w:t>*</w:t>
            </w:r>
          </w:p>
        </w:tc>
        <w:tc>
          <w:tcPr>
            <w:tcW w:w="2260" w:type="dxa"/>
            <w:hideMark/>
          </w:tcPr>
          <w:p w14:paraId="7E04F7C8" w14:textId="73BFE26C" w:rsidR="007854D3" w:rsidRPr="007854D3" w:rsidRDefault="004D1F30"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form submission: redundant username, invalid passwords, etc.</w:t>
            </w:r>
          </w:p>
        </w:tc>
        <w:tc>
          <w:tcPr>
            <w:tcW w:w="1576" w:type="dxa"/>
            <w:hideMark/>
          </w:tcPr>
          <w:p w14:paraId="1FA2B00A" w14:textId="625E49E9" w:rsidR="007854D3"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F483731"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D1F30" w:rsidRPr="007854D3" w14:paraId="3B4AB2F1"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3FB833" w14:textId="3CA562E3"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8A6B6B" w14:textId="5FEBAC1C"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log-in panel to enter username and password, sign-up, or delete user</w:t>
            </w:r>
          </w:p>
        </w:tc>
        <w:tc>
          <w:tcPr>
            <w:tcW w:w="1576" w:type="dxa"/>
          </w:tcPr>
          <w:p w14:paraId="4247E17B" w14:textId="6A25B71C" w:rsidR="004D1F30" w:rsidRPr="007854D3" w:rsidRDefault="00BA4E69"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AA1FE0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39B444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46977405"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BA4E69" w:rsidRPr="007854D3" w14:paraId="4B263D4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21BBFBC5" w14:textId="150ACF5A"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43B67E5F" w14:textId="6E20938A" w:rsidR="00BA4E69"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navigational panel to direct users to user case options</w:t>
            </w:r>
          </w:p>
        </w:tc>
        <w:tc>
          <w:tcPr>
            <w:tcW w:w="1576" w:type="dxa"/>
          </w:tcPr>
          <w:p w14:paraId="4B1AD921" w14:textId="72C91136" w:rsidR="00BA4E69"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0089FE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5EC383D"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123660A4" w14:textId="77777777" w:rsidR="00BA4E69" w:rsidRPr="007854D3" w:rsidRDefault="00BA4E69"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4D1F30" w:rsidRPr="007854D3" w14:paraId="60AA9B6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534EA9C4" w14:textId="0C185041"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0BD3B1E7" w14:textId="7484B5FD" w:rsidR="004D1F30"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Provide error checking on username/password entry; display error messages</w:t>
            </w:r>
          </w:p>
        </w:tc>
        <w:tc>
          <w:tcPr>
            <w:tcW w:w="1576" w:type="dxa"/>
          </w:tcPr>
          <w:p w14:paraId="535C9B65" w14:textId="5646577E" w:rsidR="004D1F30" w:rsidRPr="007854D3" w:rsidRDefault="004D1F30"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22C25F8A"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5D7EF8D"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80DB377" w14:textId="77777777" w:rsidR="004D1F30" w:rsidRPr="007854D3" w:rsidRDefault="004D1F30"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6CBBA7AF"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D61F01B" w14:textId="761CCCCC"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11451AD2" w14:textId="3FBB5A90"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delete user option that asks for </w:t>
            </w:r>
            <w:r>
              <w:rPr>
                <w:rFonts w:ascii="Helvetica Neue" w:hAnsi="Helvetica Neue"/>
                <w:color w:val="2D3B45"/>
              </w:rPr>
              <w:lastRenderedPageBreak/>
              <w:t>confirmation with re-input of password</w:t>
            </w:r>
          </w:p>
        </w:tc>
        <w:tc>
          <w:tcPr>
            <w:tcW w:w="1576" w:type="dxa"/>
          </w:tcPr>
          <w:p w14:paraId="2322B585" w14:textId="59D13F69" w:rsidR="004D1F30"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059A70E2"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10E93F1C"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5F26C0B4"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BA4E69" w:rsidRPr="007854D3" w14:paraId="278C0555"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4020D6D" w14:textId="41B55C54" w:rsidR="00BA4E69" w:rsidRDefault="00BA4E69"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7DC9E1D7" w14:textId="760E4EB7" w:rsidR="00BA4E69"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necessary prototype files to simulate database (JSON files and customer images)</w:t>
            </w:r>
          </w:p>
        </w:tc>
        <w:tc>
          <w:tcPr>
            <w:tcW w:w="1576" w:type="dxa"/>
          </w:tcPr>
          <w:p w14:paraId="44E9EDBD" w14:textId="741BD0A8" w:rsidR="00BA4E69" w:rsidRDefault="00EF61B5"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D525695"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3AD073B0"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9F2ED71" w14:textId="77777777" w:rsidR="00BA4E69" w:rsidRPr="007854D3" w:rsidRDefault="00BA4E69" w:rsidP="004D1F30">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D1F30" w:rsidRPr="007854D3" w14:paraId="43EF6926" w14:textId="77777777" w:rsidTr="007854D3">
        <w:tc>
          <w:tcPr>
            <w:cnfStyle w:val="001000000000" w:firstRow="0" w:lastRow="0" w:firstColumn="1" w:lastColumn="0" w:oddVBand="0" w:evenVBand="0" w:oddHBand="0" w:evenHBand="0" w:firstRowFirstColumn="0" w:firstRowLastColumn="0" w:lastRowFirstColumn="0" w:lastRowLastColumn="0"/>
            <w:tcW w:w="1155" w:type="dxa"/>
          </w:tcPr>
          <w:p w14:paraId="5ED18DC0" w14:textId="52A1ADA5" w:rsidR="004D1F30" w:rsidRDefault="004D1F30" w:rsidP="004D1F30">
            <w:pPr>
              <w:spacing w:before="180" w:after="180"/>
              <w:jc w:val="center"/>
              <w:rPr>
                <w:rFonts w:ascii="Helvetica Neue" w:hAnsi="Helvetica Neue"/>
                <w:color w:val="2D3B45"/>
              </w:rPr>
            </w:pPr>
            <w:r>
              <w:rPr>
                <w:rFonts w:ascii="Helvetica Neue" w:hAnsi="Helvetica Neue"/>
                <w:color w:val="2D3B45"/>
              </w:rPr>
              <w:t>*</w:t>
            </w:r>
          </w:p>
        </w:tc>
        <w:tc>
          <w:tcPr>
            <w:tcW w:w="2260" w:type="dxa"/>
          </w:tcPr>
          <w:p w14:paraId="2837E15B" w14:textId="214BDC7F" w:rsidR="004D1F30"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Test username access and functionality</w:t>
            </w:r>
          </w:p>
        </w:tc>
        <w:tc>
          <w:tcPr>
            <w:tcW w:w="1576" w:type="dxa"/>
          </w:tcPr>
          <w:p w14:paraId="02CD3B66" w14:textId="7656BC84" w:rsidR="004D1F30"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66C7BA5"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AD0164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BF36826" w14:textId="77777777" w:rsidR="004D1F30" w:rsidRPr="007854D3" w:rsidRDefault="004D1F30" w:rsidP="004D1F30">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037A9F85" w14:textId="77777777" w:rsidR="0008703D" w:rsidRDefault="0008703D" w:rsidP="0008703D"/>
    <w:p w14:paraId="70FDD54E"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053E6D87"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124661E0" w14:textId="4B54EF9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2</w:t>
            </w:r>
            <w:r w:rsidRPr="007854D3">
              <w:rPr>
                <w:rFonts w:ascii="Helvetica Neue" w:hAnsi="Helvetica Neue"/>
              </w:rPr>
              <w:t xml:space="preserve">: from </w:t>
            </w:r>
            <w:r w:rsidR="007F5241">
              <w:rPr>
                <w:rFonts w:ascii="Helvetica Neue" w:hAnsi="Helvetica Neue"/>
              </w:rPr>
              <w:t>15</w:t>
            </w:r>
            <w:r>
              <w:rPr>
                <w:rFonts w:ascii="Helvetica Neue" w:hAnsi="Helvetica Neue"/>
              </w:rPr>
              <w:t xml:space="preserve"> OCT 2018</w:t>
            </w:r>
            <w:r w:rsidRPr="007854D3">
              <w:rPr>
                <w:rFonts w:ascii="Helvetica Neue" w:hAnsi="Helvetica Neue"/>
              </w:rPr>
              <w:t xml:space="preserve"> to </w:t>
            </w:r>
            <w:r>
              <w:rPr>
                <w:rFonts w:ascii="Helvetica Neue" w:hAnsi="Helvetica Neue"/>
              </w:rPr>
              <w:t>28 OCT 2018</w:t>
            </w:r>
          </w:p>
          <w:p w14:paraId="31257676"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6C5FC10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6FC93A8"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62B9760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FF2279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07E58A0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BEDBF3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3ACD2DB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7C808487"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07D6444" w14:textId="565424C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0</w:t>
            </w:r>
          </w:p>
        </w:tc>
        <w:tc>
          <w:tcPr>
            <w:tcW w:w="2260" w:type="dxa"/>
            <w:hideMark/>
          </w:tcPr>
          <w:p w14:paraId="557C510E" w14:textId="119AEAC6"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input form logic, values, and design</w:t>
            </w:r>
          </w:p>
        </w:tc>
        <w:tc>
          <w:tcPr>
            <w:tcW w:w="1576" w:type="dxa"/>
            <w:hideMark/>
          </w:tcPr>
          <w:p w14:paraId="1D3E6373" w14:textId="3CCBDEAE"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4</w:t>
            </w:r>
          </w:p>
        </w:tc>
        <w:tc>
          <w:tcPr>
            <w:tcW w:w="1485" w:type="dxa"/>
            <w:hideMark/>
          </w:tcPr>
          <w:p w14:paraId="7D79F2B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A6047D1"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AAFFCC2"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A7C687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9691804" w14:textId="3390A47F"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1</w:t>
            </w:r>
          </w:p>
        </w:tc>
        <w:tc>
          <w:tcPr>
            <w:tcW w:w="2260" w:type="dxa"/>
            <w:hideMark/>
          </w:tcPr>
          <w:p w14:paraId="7FCB3DB9" w14:textId="3E483F8F"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ad and write functionality to JSON file</w:t>
            </w:r>
          </w:p>
        </w:tc>
        <w:tc>
          <w:tcPr>
            <w:tcW w:w="1576" w:type="dxa"/>
            <w:hideMark/>
          </w:tcPr>
          <w:p w14:paraId="330BCE1B" w14:textId="1D55CE0E"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6EEAA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D1DBDF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90CC8B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35E9F7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C1B870" w14:textId="4F95EEBD" w:rsidR="0008703D" w:rsidRPr="007854D3" w:rsidRDefault="00895E4E" w:rsidP="00012E1B">
            <w:pPr>
              <w:spacing w:before="180" w:after="180"/>
              <w:jc w:val="center"/>
              <w:rPr>
                <w:rFonts w:ascii="Helvetica Neue" w:hAnsi="Helvetica Neue"/>
                <w:color w:val="2D3B45"/>
              </w:rPr>
            </w:pPr>
            <w:r>
              <w:rPr>
                <w:rFonts w:ascii="Helvetica Neue" w:hAnsi="Helvetica Neue"/>
                <w:color w:val="2D3B45"/>
              </w:rPr>
              <w:t>12</w:t>
            </w:r>
          </w:p>
        </w:tc>
        <w:tc>
          <w:tcPr>
            <w:tcW w:w="2260" w:type="dxa"/>
            <w:hideMark/>
          </w:tcPr>
          <w:p w14:paraId="3FCD7488" w14:textId="0EE37FDC" w:rsidR="0008703D"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error checking to input form and try/catch blocks to write/read processing</w:t>
            </w:r>
          </w:p>
        </w:tc>
        <w:tc>
          <w:tcPr>
            <w:tcW w:w="1576" w:type="dxa"/>
            <w:hideMark/>
          </w:tcPr>
          <w:p w14:paraId="47FC6910" w14:textId="39BD0C41" w:rsidR="0008703D"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957549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6560803"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7E5A65"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88E013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018A313" w14:textId="040C8C70" w:rsidR="0008703D" w:rsidRPr="007854D3" w:rsidRDefault="003F12CE" w:rsidP="00012E1B">
            <w:pPr>
              <w:spacing w:before="180" w:after="180"/>
              <w:jc w:val="center"/>
              <w:rPr>
                <w:rFonts w:ascii="Helvetica Neue" w:hAnsi="Helvetica Neue"/>
                <w:color w:val="2D3B45"/>
              </w:rPr>
            </w:pPr>
            <w:r>
              <w:rPr>
                <w:rFonts w:ascii="Helvetica Neue" w:hAnsi="Helvetica Neue"/>
                <w:color w:val="2D3B45"/>
              </w:rPr>
              <w:t>13</w:t>
            </w:r>
          </w:p>
        </w:tc>
        <w:tc>
          <w:tcPr>
            <w:tcW w:w="2260" w:type="dxa"/>
            <w:hideMark/>
          </w:tcPr>
          <w:p w14:paraId="6C34D9A1" w14:textId="3BCA34ED" w:rsidR="0008703D" w:rsidRPr="007854D3" w:rsidRDefault="003F12C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an option to recall the input form for existing customers</w:t>
            </w:r>
          </w:p>
        </w:tc>
        <w:tc>
          <w:tcPr>
            <w:tcW w:w="1576" w:type="dxa"/>
            <w:hideMark/>
          </w:tcPr>
          <w:p w14:paraId="428DEB80" w14:textId="7FD90C40" w:rsidR="0008703D"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9906AA2"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457C09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5841E6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895E4E" w:rsidRPr="007854D3" w14:paraId="26EF8CCA"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329D723A" w14:textId="0A44AB97" w:rsidR="00895E4E" w:rsidRDefault="003F12CE" w:rsidP="00895E4E">
            <w:pPr>
              <w:spacing w:before="180" w:after="180"/>
              <w:jc w:val="center"/>
              <w:rPr>
                <w:rFonts w:ascii="Helvetica Neue" w:hAnsi="Helvetica Neue"/>
                <w:color w:val="2D3B45"/>
              </w:rPr>
            </w:pPr>
            <w:r>
              <w:rPr>
                <w:rFonts w:ascii="Helvetica Neue" w:hAnsi="Helvetica Neue"/>
                <w:color w:val="2D3B45"/>
              </w:rPr>
              <w:t>14</w:t>
            </w:r>
          </w:p>
        </w:tc>
        <w:tc>
          <w:tcPr>
            <w:tcW w:w="2260" w:type="dxa"/>
          </w:tcPr>
          <w:p w14:paraId="5D33EF23" w14:textId="45796DF1" w:rsidR="00895E4E" w:rsidRPr="007854D3" w:rsidRDefault="003F12C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Form displays pre-existing data that </w:t>
            </w:r>
            <w:r>
              <w:rPr>
                <w:rFonts w:ascii="Helvetica Neue" w:hAnsi="Helvetica Neue"/>
                <w:color w:val="2D3B45"/>
              </w:rPr>
              <w:lastRenderedPageBreak/>
              <w:t>can be deleted and re-entered</w:t>
            </w:r>
          </w:p>
        </w:tc>
        <w:tc>
          <w:tcPr>
            <w:tcW w:w="1576" w:type="dxa"/>
          </w:tcPr>
          <w:p w14:paraId="2C6A0A47" w14:textId="433FC0ED"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tcPr>
          <w:p w14:paraId="7B19033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99DEC8B"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0A883896"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895E4E" w:rsidRPr="007854D3" w14:paraId="350CFE8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4EF8E0FF" w14:textId="174AF7FA" w:rsidR="00895E4E" w:rsidRDefault="001948CC" w:rsidP="00012E1B">
            <w:pPr>
              <w:spacing w:before="180" w:after="180"/>
              <w:jc w:val="center"/>
              <w:rPr>
                <w:rFonts w:ascii="Helvetica Neue" w:hAnsi="Helvetica Neue"/>
                <w:color w:val="2D3B45"/>
              </w:rPr>
            </w:pPr>
            <w:r>
              <w:rPr>
                <w:rFonts w:ascii="Helvetica Neue" w:hAnsi="Helvetica Neue"/>
                <w:color w:val="2D3B45"/>
              </w:rPr>
              <w:t>15</w:t>
            </w:r>
          </w:p>
        </w:tc>
        <w:tc>
          <w:tcPr>
            <w:tcW w:w="2260" w:type="dxa"/>
          </w:tcPr>
          <w:p w14:paraId="3CDC78A5" w14:textId="2806A089" w:rsidR="00895E4E"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Override existing data with new data once update is submitted</w:t>
            </w:r>
          </w:p>
        </w:tc>
        <w:tc>
          <w:tcPr>
            <w:tcW w:w="1576" w:type="dxa"/>
          </w:tcPr>
          <w:p w14:paraId="710D1BE5" w14:textId="17552504" w:rsidR="00895E4E" w:rsidRPr="007854D3" w:rsidRDefault="001948CC"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EF404BF"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1266E43D"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104EAB44" w14:textId="77777777" w:rsidR="00895E4E" w:rsidRPr="007854D3" w:rsidRDefault="00895E4E"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895E4E" w:rsidRPr="007854D3" w14:paraId="7F30C0F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4E8D9567" w14:textId="16221971" w:rsidR="00895E4E" w:rsidRDefault="001948CC" w:rsidP="00012E1B">
            <w:pPr>
              <w:spacing w:before="180" w:after="180"/>
              <w:jc w:val="center"/>
              <w:rPr>
                <w:rFonts w:ascii="Helvetica Neue" w:hAnsi="Helvetica Neue"/>
                <w:color w:val="2D3B45"/>
              </w:rPr>
            </w:pPr>
            <w:r>
              <w:rPr>
                <w:rFonts w:ascii="Helvetica Neue" w:hAnsi="Helvetica Neue"/>
                <w:color w:val="2D3B45"/>
              </w:rPr>
              <w:t>16</w:t>
            </w:r>
          </w:p>
        </w:tc>
        <w:tc>
          <w:tcPr>
            <w:tcW w:w="2260" w:type="dxa"/>
          </w:tcPr>
          <w:p w14:paraId="28A95CC6" w14:textId="18CACEF0" w:rsidR="00895E4E"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Produce “success” message or suggest unfilled inputs or error diagnosis</w:t>
            </w:r>
          </w:p>
        </w:tc>
        <w:tc>
          <w:tcPr>
            <w:tcW w:w="1576" w:type="dxa"/>
          </w:tcPr>
          <w:p w14:paraId="0458CEEE" w14:textId="21496284" w:rsidR="00895E4E" w:rsidRPr="007854D3" w:rsidRDefault="001948CC"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E074060"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73D7A64"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6C8D2E29" w14:textId="77777777" w:rsidR="00895E4E" w:rsidRPr="007854D3" w:rsidRDefault="00895E4E"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3AD1B1F6" w14:textId="77777777" w:rsidR="0008703D" w:rsidRPr="007854D3" w:rsidRDefault="0008703D" w:rsidP="0008703D"/>
    <w:p w14:paraId="43DE3929"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74708ECA"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F43A93E" w14:textId="6AA8E485"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Pr>
                <w:rFonts w:ascii="Helvetica Neue" w:hAnsi="Helvetica Neue"/>
              </w:rPr>
              <w:t>3</w:t>
            </w:r>
            <w:r w:rsidRPr="007854D3">
              <w:rPr>
                <w:rFonts w:ascii="Helvetica Neue" w:hAnsi="Helvetica Neue"/>
              </w:rPr>
              <w:t xml:space="preserve">: from </w:t>
            </w:r>
            <w:r w:rsidR="007F5241">
              <w:rPr>
                <w:rFonts w:ascii="Helvetica Neue" w:hAnsi="Helvetica Neue"/>
              </w:rPr>
              <w:t>29</w:t>
            </w:r>
            <w:r>
              <w:rPr>
                <w:rFonts w:ascii="Helvetica Neue" w:hAnsi="Helvetica Neue"/>
              </w:rPr>
              <w:t xml:space="preserve"> OCT 2018</w:t>
            </w:r>
            <w:r w:rsidRPr="007854D3">
              <w:rPr>
                <w:rFonts w:ascii="Helvetica Neue" w:hAnsi="Helvetica Neue"/>
              </w:rPr>
              <w:t xml:space="preserve"> to </w:t>
            </w:r>
            <w:r>
              <w:rPr>
                <w:rFonts w:ascii="Helvetica Neue" w:hAnsi="Helvetica Neue"/>
              </w:rPr>
              <w:t>4 NOV 2018</w:t>
            </w:r>
          </w:p>
          <w:p w14:paraId="21C0971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790B4ECD"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1D22C1E3"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974E78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74E2D32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3CCB3FF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5C625EAB"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4D6A1D5"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2861E4F8"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41DB1A4A" w14:textId="2829F94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1</w:t>
            </w:r>
          </w:p>
        </w:tc>
        <w:tc>
          <w:tcPr>
            <w:tcW w:w="2260" w:type="dxa"/>
            <w:hideMark/>
          </w:tcPr>
          <w:p w14:paraId="0D8C60A1" w14:textId="34351AA3" w:rsidR="0008703D" w:rsidRPr="007854D3" w:rsidRDefault="001948CC"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search criteria and algorithms </w:t>
            </w:r>
          </w:p>
        </w:tc>
        <w:tc>
          <w:tcPr>
            <w:tcW w:w="1576" w:type="dxa"/>
            <w:hideMark/>
          </w:tcPr>
          <w:p w14:paraId="5D63A880" w14:textId="6B2E07BC"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344103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2DEB88"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B1C8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EC29EC9"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4E99D7EF" w14:textId="6D4C4DA3" w:rsidR="0008703D" w:rsidRPr="007854D3" w:rsidRDefault="001948CC" w:rsidP="00012E1B">
            <w:pPr>
              <w:spacing w:before="180" w:after="180"/>
              <w:jc w:val="center"/>
              <w:rPr>
                <w:rFonts w:ascii="Helvetica Neue" w:hAnsi="Helvetica Neue"/>
                <w:color w:val="2D3B45"/>
              </w:rPr>
            </w:pPr>
            <w:r>
              <w:rPr>
                <w:rFonts w:ascii="Helvetica Neue" w:hAnsi="Helvetica Neue"/>
                <w:color w:val="2D3B45"/>
              </w:rPr>
              <w:t>2</w:t>
            </w:r>
          </w:p>
        </w:tc>
        <w:tc>
          <w:tcPr>
            <w:tcW w:w="2260" w:type="dxa"/>
            <w:hideMark/>
          </w:tcPr>
          <w:p w14:paraId="7EFDBD7E" w14:textId="3627F79E" w:rsidR="0008703D" w:rsidRPr="007854D3" w:rsidRDefault="001948CC"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w:t>
            </w:r>
            <w:r w:rsidR="00D17EA5">
              <w:rPr>
                <w:rFonts w:ascii="Helvetica Neue" w:hAnsi="Helvetica Neue"/>
                <w:color w:val="2D3B45"/>
              </w:rPr>
              <w:t>logic that filters customers from database and produces results according to search</w:t>
            </w:r>
          </w:p>
        </w:tc>
        <w:tc>
          <w:tcPr>
            <w:tcW w:w="1576" w:type="dxa"/>
            <w:hideMark/>
          </w:tcPr>
          <w:p w14:paraId="675B8A86" w14:textId="67F70CA5"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3DDE2B5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0F31A1B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E14CB2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7F5AEB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B527C89" w14:textId="76F6331F"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4</w:t>
            </w:r>
          </w:p>
        </w:tc>
        <w:tc>
          <w:tcPr>
            <w:tcW w:w="2260" w:type="dxa"/>
            <w:hideMark/>
          </w:tcPr>
          <w:p w14:paraId="76803C74" w14:textId="7049455D" w:rsidR="0008703D" w:rsidRP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display panel capable of showing data from search </w:t>
            </w:r>
          </w:p>
        </w:tc>
        <w:tc>
          <w:tcPr>
            <w:tcW w:w="1576" w:type="dxa"/>
            <w:hideMark/>
          </w:tcPr>
          <w:p w14:paraId="309C202F" w14:textId="21197054" w:rsidR="0008703D"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708B703B"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5D7A6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2C80EE"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BBB059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5E1A99AD" w14:textId="481FD5C9" w:rsidR="0008703D" w:rsidRPr="007854D3" w:rsidRDefault="00D17EA5" w:rsidP="00012E1B">
            <w:pPr>
              <w:spacing w:before="180" w:after="180"/>
              <w:jc w:val="center"/>
              <w:rPr>
                <w:rFonts w:ascii="Helvetica Neue" w:hAnsi="Helvetica Neue"/>
                <w:color w:val="2D3B45"/>
              </w:rPr>
            </w:pPr>
            <w:r>
              <w:rPr>
                <w:rFonts w:ascii="Helvetica Neue" w:hAnsi="Helvetica Neue"/>
                <w:color w:val="2D3B45"/>
              </w:rPr>
              <w:t>3</w:t>
            </w:r>
          </w:p>
        </w:tc>
        <w:tc>
          <w:tcPr>
            <w:tcW w:w="2260" w:type="dxa"/>
            <w:hideMark/>
          </w:tcPr>
          <w:p w14:paraId="3D8657F1" w14:textId="5C15A642" w:rsidR="0008703D"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reate functionality to click on customer in search result and open profile panel</w:t>
            </w:r>
          </w:p>
        </w:tc>
        <w:tc>
          <w:tcPr>
            <w:tcW w:w="1576" w:type="dxa"/>
            <w:hideMark/>
          </w:tcPr>
          <w:p w14:paraId="65E88713" w14:textId="4B97FEDE" w:rsidR="0008703D"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2492CB88"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E96DBE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C7EE8EF"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17EA5" w:rsidRPr="007854D3" w14:paraId="68CA4D82"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6090B4A5" w14:textId="1C746E67" w:rsidR="00D17EA5" w:rsidRDefault="00D17EA5" w:rsidP="00012E1B">
            <w:pPr>
              <w:spacing w:before="180" w:after="180"/>
              <w:jc w:val="center"/>
              <w:rPr>
                <w:rFonts w:ascii="Helvetica Neue" w:hAnsi="Helvetica Neue"/>
                <w:color w:val="2D3B45"/>
              </w:rPr>
            </w:pPr>
            <w:r>
              <w:rPr>
                <w:rFonts w:ascii="Helvetica Neue" w:hAnsi="Helvetica Neue"/>
                <w:color w:val="2D3B45"/>
              </w:rPr>
              <w:lastRenderedPageBreak/>
              <w:t>6</w:t>
            </w:r>
          </w:p>
        </w:tc>
        <w:tc>
          <w:tcPr>
            <w:tcW w:w="2260" w:type="dxa"/>
          </w:tcPr>
          <w:p w14:paraId="2A6F087E" w14:textId="78075224"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Develop profile panel to organize and display customer info and picture</w:t>
            </w:r>
          </w:p>
        </w:tc>
        <w:tc>
          <w:tcPr>
            <w:tcW w:w="1576" w:type="dxa"/>
          </w:tcPr>
          <w:p w14:paraId="00A5887E" w14:textId="2F70712A" w:rsidR="00D17EA5" w:rsidRPr="007854D3" w:rsidRDefault="00BA4E69"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971FE85"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553E2FB9"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DB9B7B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2114CE38"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3B29DD0" w14:textId="4BE73546" w:rsidR="00D17EA5" w:rsidRDefault="00D17EA5" w:rsidP="00012E1B">
            <w:pPr>
              <w:spacing w:before="180" w:after="180"/>
              <w:jc w:val="center"/>
              <w:rPr>
                <w:rFonts w:ascii="Helvetica Neue" w:hAnsi="Helvetica Neue"/>
                <w:color w:val="2D3B45"/>
              </w:rPr>
            </w:pPr>
            <w:r>
              <w:rPr>
                <w:rFonts w:ascii="Helvetica Neue" w:hAnsi="Helvetica Neue"/>
                <w:color w:val="2D3B45"/>
              </w:rPr>
              <w:t>5</w:t>
            </w:r>
          </w:p>
        </w:tc>
        <w:tc>
          <w:tcPr>
            <w:tcW w:w="2260" w:type="dxa"/>
          </w:tcPr>
          <w:p w14:paraId="265D17EB" w14:textId="4D85F418" w:rsidR="00D17EA5"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Feed in data on selected customer to profile panel</w:t>
            </w:r>
          </w:p>
        </w:tc>
        <w:tc>
          <w:tcPr>
            <w:tcW w:w="1576" w:type="dxa"/>
          </w:tcPr>
          <w:p w14:paraId="5C6B66D0" w14:textId="726D8038"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F542E9A"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7B8C9924"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BDBFA0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D17EA5" w:rsidRPr="007854D3" w14:paraId="0D49ED1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711C1D6E" w14:textId="6818BCAE" w:rsidR="00D17EA5" w:rsidRDefault="00D17EA5" w:rsidP="00012E1B">
            <w:pPr>
              <w:spacing w:before="180" w:after="180"/>
              <w:jc w:val="center"/>
              <w:rPr>
                <w:rFonts w:ascii="Helvetica Neue" w:hAnsi="Helvetica Neue"/>
                <w:color w:val="2D3B45"/>
              </w:rPr>
            </w:pPr>
            <w:r>
              <w:rPr>
                <w:rFonts w:ascii="Helvetica Neue" w:hAnsi="Helvetica Neue"/>
                <w:color w:val="2D3B45"/>
              </w:rPr>
              <w:t>7</w:t>
            </w:r>
          </w:p>
        </w:tc>
        <w:tc>
          <w:tcPr>
            <w:tcW w:w="2260" w:type="dxa"/>
          </w:tcPr>
          <w:p w14:paraId="5EA1EE15" w14:textId="57BF1BB3" w:rsidR="00D17EA5"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Add check-in status variable to customers </w:t>
            </w:r>
            <w:r w:rsidR="002E32E8">
              <w:rPr>
                <w:rFonts w:ascii="Helvetica Neue" w:hAnsi="Helvetica Neue"/>
                <w:color w:val="2D3B45"/>
              </w:rPr>
              <w:t>and</w:t>
            </w:r>
            <w:r>
              <w:rPr>
                <w:rFonts w:ascii="Helvetica Neue" w:hAnsi="Helvetica Neue"/>
                <w:color w:val="2D3B45"/>
              </w:rPr>
              <w:t xml:space="preserve"> check-in buttons</w:t>
            </w:r>
          </w:p>
        </w:tc>
        <w:tc>
          <w:tcPr>
            <w:tcW w:w="1576" w:type="dxa"/>
          </w:tcPr>
          <w:p w14:paraId="053795D7" w14:textId="65C93119" w:rsidR="00D17EA5"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407C1666"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37410DB"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46B79E8A" w14:textId="77777777" w:rsidR="00D17EA5" w:rsidRPr="007854D3" w:rsidRDefault="00D17EA5"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D17EA5" w:rsidRPr="007854D3" w14:paraId="14611581"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7D11A8E9" w14:textId="6B82B1BB" w:rsidR="00D17EA5" w:rsidRDefault="00D17EA5" w:rsidP="00012E1B">
            <w:pPr>
              <w:spacing w:before="180" w:after="180"/>
              <w:jc w:val="center"/>
              <w:rPr>
                <w:rFonts w:ascii="Helvetica Neue" w:hAnsi="Helvetica Neue"/>
                <w:color w:val="2D3B45"/>
              </w:rPr>
            </w:pPr>
            <w:r>
              <w:rPr>
                <w:rFonts w:ascii="Helvetica Neue" w:hAnsi="Helvetica Neue"/>
                <w:color w:val="2D3B45"/>
              </w:rPr>
              <w:t>8</w:t>
            </w:r>
          </w:p>
        </w:tc>
        <w:tc>
          <w:tcPr>
            <w:tcW w:w="2260" w:type="dxa"/>
          </w:tcPr>
          <w:p w14:paraId="2989EDC1" w14:textId="1644AE3D" w:rsidR="00D17EA5"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Capture check-in times through running log</w:t>
            </w:r>
          </w:p>
        </w:tc>
        <w:tc>
          <w:tcPr>
            <w:tcW w:w="1576" w:type="dxa"/>
          </w:tcPr>
          <w:p w14:paraId="2B72C960" w14:textId="63F26994" w:rsidR="00D17EA5" w:rsidRPr="007854D3" w:rsidRDefault="002E32E8"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DA42D8E"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E749DF1"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6ADBFC0B" w14:textId="77777777" w:rsidR="00D17EA5" w:rsidRPr="007854D3" w:rsidRDefault="00D17EA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2E32E8" w:rsidRPr="007854D3" w14:paraId="64C42AE1"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F2C1E4F" w14:textId="54ADD4ED" w:rsidR="002E32E8" w:rsidRDefault="002E32E8" w:rsidP="00012E1B">
            <w:pPr>
              <w:spacing w:before="180" w:after="180"/>
              <w:jc w:val="center"/>
              <w:rPr>
                <w:rFonts w:ascii="Helvetica Neue" w:hAnsi="Helvetica Neue"/>
                <w:color w:val="2D3B45"/>
              </w:rPr>
            </w:pPr>
            <w:r>
              <w:rPr>
                <w:rFonts w:ascii="Helvetica Neue" w:hAnsi="Helvetica Neue"/>
                <w:color w:val="2D3B45"/>
              </w:rPr>
              <w:t>9</w:t>
            </w:r>
          </w:p>
        </w:tc>
        <w:tc>
          <w:tcPr>
            <w:tcW w:w="2260" w:type="dxa"/>
          </w:tcPr>
          <w:p w14:paraId="3A93933E" w14:textId="54AFF474"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Create list of current swimmers with logic to add/remove given check-in status</w:t>
            </w:r>
          </w:p>
        </w:tc>
        <w:tc>
          <w:tcPr>
            <w:tcW w:w="1576" w:type="dxa"/>
          </w:tcPr>
          <w:p w14:paraId="4A84837F" w14:textId="7D41E4C6" w:rsidR="002E32E8" w:rsidRPr="007854D3" w:rsidRDefault="002E32E8"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58B56E09"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434B336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36FEB720"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62CBA9D7" w14:textId="77777777" w:rsidR="0008703D" w:rsidRDefault="0008703D" w:rsidP="0008703D">
      <w:pPr>
        <w:rPr>
          <w:rFonts w:ascii="Arial" w:eastAsiaTheme="majorEastAsia" w:hAnsi="Arial" w:cs="Arial"/>
          <w:color w:val="2E74B5" w:themeColor="accent1" w:themeShade="BF"/>
          <w:sz w:val="36"/>
          <w:szCs w:val="32"/>
          <w:shd w:val="clear" w:color="auto" w:fill="FFFFFF"/>
        </w:rPr>
      </w:pPr>
    </w:p>
    <w:p w14:paraId="54ED0CE4" w14:textId="77777777" w:rsidR="007F5241" w:rsidRDefault="007F5241"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EA670E5"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3A3F93B8" w14:textId="60272A5B"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4</w:t>
            </w:r>
            <w:r w:rsidRPr="007854D3">
              <w:rPr>
                <w:rFonts w:ascii="Helvetica Neue" w:hAnsi="Helvetica Neue"/>
              </w:rPr>
              <w:t xml:space="preserve">: from </w:t>
            </w:r>
            <w:r w:rsidR="007F5241">
              <w:rPr>
                <w:rFonts w:ascii="Helvetica Neue" w:hAnsi="Helvetica Neue"/>
              </w:rPr>
              <w:t>5 NOV</w:t>
            </w:r>
            <w:r>
              <w:rPr>
                <w:rFonts w:ascii="Helvetica Neue" w:hAnsi="Helvetica Neue"/>
              </w:rPr>
              <w:t xml:space="preserve"> 2018</w:t>
            </w:r>
            <w:r w:rsidRPr="007854D3">
              <w:rPr>
                <w:rFonts w:ascii="Helvetica Neue" w:hAnsi="Helvetica Neue"/>
              </w:rPr>
              <w:t xml:space="preserve"> to </w:t>
            </w:r>
            <w:r w:rsidR="007F5241">
              <w:rPr>
                <w:rFonts w:ascii="Helvetica Neue" w:hAnsi="Helvetica Neue"/>
              </w:rPr>
              <w:t>18</w:t>
            </w:r>
            <w:r>
              <w:rPr>
                <w:rFonts w:ascii="Helvetica Neue" w:hAnsi="Helvetica Neue"/>
              </w:rPr>
              <w:t xml:space="preserve"> </w:t>
            </w:r>
            <w:r w:rsidR="007F5241">
              <w:rPr>
                <w:rFonts w:ascii="Helvetica Neue" w:hAnsi="Helvetica Neue"/>
              </w:rPr>
              <w:t>NOV</w:t>
            </w:r>
            <w:r>
              <w:rPr>
                <w:rFonts w:ascii="Helvetica Neue" w:hAnsi="Helvetica Neue"/>
              </w:rPr>
              <w:t xml:space="preserve"> 2018</w:t>
            </w:r>
          </w:p>
          <w:p w14:paraId="3412C1ED"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4B53CF6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245EC30"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2F82D5F7"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957271E"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2F84813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095CFFB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FCB74FC"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416FE826"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69484C73" w14:textId="46E406FE"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7</w:t>
            </w:r>
          </w:p>
        </w:tc>
        <w:tc>
          <w:tcPr>
            <w:tcW w:w="2260" w:type="dxa"/>
            <w:hideMark/>
          </w:tcPr>
          <w:p w14:paraId="15A9D429" w14:textId="3B328A0A"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Build swimmers’ panel to display thumbnails of checked-in</w:t>
            </w:r>
            <w:r w:rsidR="00012E1B">
              <w:rPr>
                <w:rFonts w:ascii="Helvetica Neue" w:hAnsi="Helvetica Neue"/>
                <w:color w:val="2D3B45"/>
              </w:rPr>
              <w:t xml:space="preserve"> customers</w:t>
            </w:r>
          </w:p>
        </w:tc>
        <w:tc>
          <w:tcPr>
            <w:tcW w:w="1576" w:type="dxa"/>
            <w:hideMark/>
          </w:tcPr>
          <w:p w14:paraId="2F3CF074" w14:textId="1F57C926"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hideMark/>
          </w:tcPr>
          <w:p w14:paraId="4FE1578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2E7912A"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8B8B7C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5C7EC27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7D29C7E0" w14:textId="05E86C0A"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8</w:t>
            </w:r>
          </w:p>
        </w:tc>
        <w:tc>
          <w:tcPr>
            <w:tcW w:w="2260" w:type="dxa"/>
            <w:hideMark/>
          </w:tcPr>
          <w:p w14:paraId="46E5E6EB" w14:textId="16738D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Use list of active swimmers to populate </w:t>
            </w:r>
            <w:r>
              <w:rPr>
                <w:rFonts w:ascii="Helvetica Neue" w:hAnsi="Helvetica Neue"/>
                <w:color w:val="2D3B45"/>
              </w:rPr>
              <w:lastRenderedPageBreak/>
              <w:t>swimmers’ panel with data</w:t>
            </w:r>
          </w:p>
        </w:tc>
        <w:tc>
          <w:tcPr>
            <w:tcW w:w="1576" w:type="dxa"/>
            <w:hideMark/>
          </w:tcPr>
          <w:p w14:paraId="7CD899A9" w14:textId="05CC6E7B"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lastRenderedPageBreak/>
              <w:t>1</w:t>
            </w:r>
          </w:p>
        </w:tc>
        <w:tc>
          <w:tcPr>
            <w:tcW w:w="1485" w:type="dxa"/>
            <w:hideMark/>
          </w:tcPr>
          <w:p w14:paraId="1C8BF5D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063D05D"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3D58A6"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626DE091"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5F7AAED" w14:textId="303710C1"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19</w:t>
            </w:r>
          </w:p>
        </w:tc>
        <w:tc>
          <w:tcPr>
            <w:tcW w:w="2260" w:type="dxa"/>
            <w:hideMark/>
          </w:tcPr>
          <w:p w14:paraId="0964E918" w14:textId="389D1C50" w:rsidR="0008703D"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Add ‘refresh’ functionality and add button to reload panel</w:t>
            </w:r>
          </w:p>
        </w:tc>
        <w:tc>
          <w:tcPr>
            <w:tcW w:w="1576" w:type="dxa"/>
            <w:hideMark/>
          </w:tcPr>
          <w:p w14:paraId="7F4EEA86" w14:textId="0EB71697" w:rsidR="0008703D"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11880859"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2AB506F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DD7FF66"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49644D1F"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C4D05E6" w14:textId="6F7A3FC7" w:rsidR="0008703D" w:rsidRPr="007854D3" w:rsidRDefault="002E32E8" w:rsidP="00012E1B">
            <w:pPr>
              <w:spacing w:before="180" w:after="180"/>
              <w:jc w:val="center"/>
              <w:rPr>
                <w:rFonts w:ascii="Helvetica Neue" w:hAnsi="Helvetica Neue"/>
                <w:color w:val="2D3B45"/>
              </w:rPr>
            </w:pPr>
            <w:r>
              <w:rPr>
                <w:rFonts w:ascii="Helvetica Neue" w:hAnsi="Helvetica Neue"/>
                <w:color w:val="2D3B45"/>
              </w:rPr>
              <w:t>20</w:t>
            </w:r>
          </w:p>
        </w:tc>
        <w:tc>
          <w:tcPr>
            <w:tcW w:w="2260" w:type="dxa"/>
            <w:hideMark/>
          </w:tcPr>
          <w:p w14:paraId="21E81FA0" w14:textId="7FE08A88" w:rsidR="0008703D" w:rsidRPr="007854D3" w:rsidRDefault="002E32E8"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Add ‘check-out’ functionality and add button to each thumbnail</w:t>
            </w:r>
          </w:p>
        </w:tc>
        <w:tc>
          <w:tcPr>
            <w:tcW w:w="1576" w:type="dxa"/>
            <w:hideMark/>
          </w:tcPr>
          <w:p w14:paraId="6111F326" w14:textId="20EA5149" w:rsidR="0008703D"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8A9D13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75CC381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368FE581"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2E32E8" w:rsidRPr="007854D3" w14:paraId="0E3B17D3"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1544C1FA" w14:textId="635022AB" w:rsidR="002E32E8" w:rsidRDefault="002E32E8" w:rsidP="00012E1B">
            <w:pPr>
              <w:spacing w:before="180" w:after="180"/>
              <w:jc w:val="center"/>
              <w:rPr>
                <w:rFonts w:ascii="Helvetica Neue" w:hAnsi="Helvetica Neue"/>
                <w:color w:val="2D3B45"/>
              </w:rPr>
            </w:pPr>
            <w:r>
              <w:rPr>
                <w:rFonts w:ascii="Helvetica Neue" w:hAnsi="Helvetica Neue"/>
                <w:color w:val="2D3B45"/>
              </w:rPr>
              <w:t>21</w:t>
            </w:r>
          </w:p>
        </w:tc>
        <w:tc>
          <w:tcPr>
            <w:tcW w:w="2260" w:type="dxa"/>
          </w:tcPr>
          <w:p w14:paraId="09D24966" w14:textId="2A4D5E2B" w:rsidR="002E32E8"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Update check-in log to incorporate check-out events</w:t>
            </w:r>
          </w:p>
        </w:tc>
        <w:tc>
          <w:tcPr>
            <w:tcW w:w="1576" w:type="dxa"/>
          </w:tcPr>
          <w:p w14:paraId="63567CA9" w14:textId="34F5DC6C" w:rsidR="002E32E8" w:rsidRPr="007854D3" w:rsidRDefault="00012E1B"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07F9387D"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7EF8C5C2"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28C7A614" w14:textId="77777777" w:rsidR="002E32E8" w:rsidRPr="007854D3" w:rsidRDefault="002E32E8"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r w:rsidR="00012E1B" w:rsidRPr="007854D3" w14:paraId="2A0E51DE"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E4D24BF" w14:textId="5468853E" w:rsidR="00012E1B"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tcPr>
          <w:p w14:paraId="1087837D" w14:textId="6E1D9C6F" w:rsidR="00012E1B"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Test that check-out status is reflected in the removal of thumbnail from swimmers’ panel</w:t>
            </w:r>
          </w:p>
        </w:tc>
        <w:tc>
          <w:tcPr>
            <w:tcW w:w="1576" w:type="dxa"/>
          </w:tcPr>
          <w:p w14:paraId="39CC0C8E" w14:textId="5715F1ED" w:rsidR="00012E1B" w:rsidRPr="007854D3" w:rsidRDefault="00012E1B"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640A7BA0"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01359361"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F639314" w14:textId="77777777" w:rsidR="00012E1B" w:rsidRPr="007854D3" w:rsidRDefault="00012E1B"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bl>
    <w:p w14:paraId="27EF6E23" w14:textId="77777777" w:rsidR="0008703D" w:rsidRPr="007854D3" w:rsidRDefault="0008703D" w:rsidP="0008703D"/>
    <w:p w14:paraId="27610052" w14:textId="77777777" w:rsidR="0008703D" w:rsidRPr="00542CA8" w:rsidRDefault="0008703D" w:rsidP="0008703D"/>
    <w:p w14:paraId="32773924" w14:textId="77777777" w:rsidR="0008703D" w:rsidRDefault="0008703D" w:rsidP="0008703D"/>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08703D" w:rsidRPr="007854D3" w14:paraId="4F850E3E" w14:textId="77777777" w:rsidTr="00012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22D7EDDA" w14:textId="201EFC47" w:rsidR="0008703D" w:rsidRPr="007854D3" w:rsidRDefault="0008703D" w:rsidP="00012E1B">
            <w:pPr>
              <w:spacing w:before="180" w:after="180"/>
              <w:jc w:val="center"/>
              <w:rPr>
                <w:rFonts w:ascii="Helvetica Neue" w:hAnsi="Helvetica Neue"/>
              </w:rPr>
            </w:pPr>
            <w:r w:rsidRPr="007854D3">
              <w:rPr>
                <w:rFonts w:ascii="Helvetica Neue" w:hAnsi="Helvetica Neue"/>
              </w:rPr>
              <w:t>Sprint #</w:t>
            </w:r>
            <w:r w:rsidR="002E32E8">
              <w:rPr>
                <w:rFonts w:ascii="Helvetica Neue" w:hAnsi="Helvetica Neue"/>
              </w:rPr>
              <w:t>5</w:t>
            </w:r>
            <w:r w:rsidRPr="007854D3">
              <w:rPr>
                <w:rFonts w:ascii="Helvetica Neue" w:hAnsi="Helvetica Neue"/>
              </w:rPr>
              <w:t>: from</w:t>
            </w:r>
            <w:r w:rsidR="007F5241">
              <w:rPr>
                <w:rFonts w:ascii="Helvetica Neue" w:hAnsi="Helvetica Neue"/>
              </w:rPr>
              <w:t xml:space="preserve"> 19</w:t>
            </w:r>
            <w:r>
              <w:rPr>
                <w:rFonts w:ascii="Helvetica Neue" w:hAnsi="Helvetica Neue"/>
              </w:rPr>
              <w:t xml:space="preserve"> NOV 2018</w:t>
            </w:r>
            <w:r w:rsidRPr="007854D3">
              <w:rPr>
                <w:rFonts w:ascii="Helvetica Neue" w:hAnsi="Helvetica Neue"/>
              </w:rPr>
              <w:t xml:space="preserve"> to </w:t>
            </w:r>
            <w:r w:rsidR="007F5241">
              <w:rPr>
                <w:rFonts w:ascii="Helvetica Neue" w:hAnsi="Helvetica Neue"/>
              </w:rPr>
              <w:t>9</w:t>
            </w:r>
            <w:r>
              <w:rPr>
                <w:rFonts w:ascii="Helvetica Neue" w:hAnsi="Helvetica Neue"/>
              </w:rPr>
              <w:t xml:space="preserve"> </w:t>
            </w:r>
            <w:r w:rsidR="007F5241">
              <w:rPr>
                <w:rFonts w:ascii="Helvetica Neue" w:hAnsi="Helvetica Neue"/>
              </w:rPr>
              <w:t>DEC</w:t>
            </w:r>
            <w:r>
              <w:rPr>
                <w:rFonts w:ascii="Helvetica Neue" w:hAnsi="Helvetica Neue"/>
              </w:rPr>
              <w:t xml:space="preserve"> 2018</w:t>
            </w:r>
          </w:p>
          <w:p w14:paraId="50CC7A85"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 </w:t>
            </w:r>
          </w:p>
        </w:tc>
      </w:tr>
      <w:tr w:rsidR="0008703D" w:rsidRPr="007854D3" w14:paraId="503143EA"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E8036C4" w14:textId="77777777" w:rsidR="0008703D" w:rsidRPr="007854D3" w:rsidRDefault="0008703D" w:rsidP="00012E1B">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57C1D9A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2C82E24"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149EFDB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3276FDEA"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19F7BD99"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08703D" w:rsidRPr="007854D3" w14:paraId="07507DF2"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0D073DBB" w14:textId="13E3A5AE" w:rsidR="0008703D" w:rsidRPr="007854D3" w:rsidRDefault="00012E1B" w:rsidP="00012E1B">
            <w:pPr>
              <w:spacing w:before="180" w:after="180"/>
              <w:jc w:val="center"/>
              <w:rPr>
                <w:rFonts w:ascii="Helvetica Neue" w:hAnsi="Helvetica Neue"/>
                <w:color w:val="2D3B45"/>
              </w:rPr>
            </w:pPr>
            <w:r>
              <w:rPr>
                <w:rFonts w:ascii="Helvetica Neue" w:hAnsi="Helvetica Neue"/>
                <w:color w:val="2D3B45"/>
              </w:rPr>
              <w:t>23</w:t>
            </w:r>
          </w:p>
        </w:tc>
        <w:tc>
          <w:tcPr>
            <w:tcW w:w="2260" w:type="dxa"/>
            <w:hideMark/>
          </w:tcPr>
          <w:p w14:paraId="69D7DA9D" w14:textId="347DD723"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Develop reports </w:t>
            </w:r>
            <w:r w:rsidR="00481F55">
              <w:rPr>
                <w:rFonts w:ascii="Helvetica Neue" w:hAnsi="Helvetica Neue"/>
                <w:color w:val="2D3B45"/>
              </w:rPr>
              <w:t xml:space="preserve">query </w:t>
            </w:r>
            <w:r>
              <w:rPr>
                <w:rFonts w:ascii="Helvetica Neue" w:hAnsi="Helvetica Neue"/>
                <w:color w:val="2D3B45"/>
              </w:rPr>
              <w:t>panel to display different query options</w:t>
            </w:r>
            <w:r w:rsidR="00481F55">
              <w:rPr>
                <w:rFonts w:ascii="Helvetica Neue" w:hAnsi="Helvetica Neue"/>
                <w:color w:val="2D3B45"/>
              </w:rPr>
              <w:t>: Visits</w:t>
            </w:r>
            <w:r w:rsidR="003344D1">
              <w:rPr>
                <w:rFonts w:ascii="Helvetica Neue" w:hAnsi="Helvetica Neue"/>
                <w:color w:val="2D3B45"/>
              </w:rPr>
              <w:t xml:space="preserve"> and</w:t>
            </w:r>
            <w:r w:rsidR="006B4107">
              <w:rPr>
                <w:rFonts w:ascii="Helvetica Neue" w:hAnsi="Helvetica Neue"/>
                <w:color w:val="2D3B45"/>
              </w:rPr>
              <w:t xml:space="preserve"> </w:t>
            </w:r>
            <w:r w:rsidR="00481F55">
              <w:rPr>
                <w:rFonts w:ascii="Helvetica Neue" w:hAnsi="Helvetica Neue"/>
                <w:color w:val="2D3B45"/>
              </w:rPr>
              <w:t>Attendance</w:t>
            </w:r>
          </w:p>
        </w:tc>
        <w:tc>
          <w:tcPr>
            <w:tcW w:w="1576" w:type="dxa"/>
            <w:hideMark/>
          </w:tcPr>
          <w:p w14:paraId="18EAB545" w14:textId="01BD1872" w:rsidR="0008703D"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3</w:t>
            </w:r>
          </w:p>
        </w:tc>
        <w:tc>
          <w:tcPr>
            <w:tcW w:w="1485" w:type="dxa"/>
            <w:hideMark/>
          </w:tcPr>
          <w:p w14:paraId="7F38D1AF"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1D11A9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DF4E70C"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DC1E3F" w:rsidRPr="007854D3" w14:paraId="6E62EF44"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1B7A110F" w14:textId="52762F5B" w:rsidR="00DC1E3F" w:rsidRDefault="00DC1E3F" w:rsidP="00012E1B">
            <w:pPr>
              <w:spacing w:before="180" w:after="180"/>
              <w:jc w:val="center"/>
              <w:rPr>
                <w:rFonts w:ascii="Helvetica Neue" w:hAnsi="Helvetica Neue"/>
                <w:color w:val="2D3B45"/>
              </w:rPr>
            </w:pPr>
            <w:r>
              <w:rPr>
                <w:rFonts w:ascii="Helvetica Neue" w:hAnsi="Helvetica Neue"/>
                <w:color w:val="2D3B45"/>
              </w:rPr>
              <w:t>24</w:t>
            </w:r>
          </w:p>
        </w:tc>
        <w:tc>
          <w:tcPr>
            <w:tcW w:w="2260" w:type="dxa"/>
          </w:tcPr>
          <w:p w14:paraId="34ED240C" w14:textId="2EB7A80B" w:rsidR="00DC1E3F"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t>Implement error catching to define valid date ranges and customers</w:t>
            </w:r>
          </w:p>
        </w:tc>
        <w:tc>
          <w:tcPr>
            <w:tcW w:w="1576" w:type="dxa"/>
          </w:tcPr>
          <w:p w14:paraId="088CB1A9" w14:textId="0184700F" w:rsidR="00DC1E3F" w:rsidRDefault="00DC1E3F"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188856F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417C3E62"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5671FF7B" w14:textId="77777777" w:rsidR="00DC1E3F" w:rsidRPr="007854D3" w:rsidRDefault="00DC1E3F"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08703D" w:rsidRPr="007854D3" w14:paraId="3A1E3A5A"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35FC6470" w14:textId="503E0115"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lastRenderedPageBreak/>
              <w:t>25</w:t>
            </w:r>
          </w:p>
        </w:tc>
        <w:tc>
          <w:tcPr>
            <w:tcW w:w="2260" w:type="dxa"/>
            <w:hideMark/>
          </w:tcPr>
          <w:p w14:paraId="2EA5E705" w14:textId="4CAAE0C2" w:rsidR="0008703D" w:rsidRPr="007854D3" w:rsidRDefault="00012E1B"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 xml:space="preserve">Build logic to accept date range criteria and </w:t>
            </w:r>
            <w:r w:rsidR="00DC1E3F">
              <w:rPr>
                <w:rFonts w:ascii="Helvetica Neue" w:hAnsi="Helvetica Neue"/>
                <w:color w:val="2D3B45"/>
              </w:rPr>
              <w:t xml:space="preserve">target population; </w:t>
            </w:r>
            <w:r w:rsidR="00481F55">
              <w:rPr>
                <w:rFonts w:ascii="Helvetica Neue" w:hAnsi="Helvetica Neue"/>
                <w:color w:val="2D3B45"/>
              </w:rPr>
              <w:t>return</w:t>
            </w:r>
            <w:r>
              <w:rPr>
                <w:rFonts w:ascii="Helvetica Neue" w:hAnsi="Helvetica Neue"/>
                <w:color w:val="2D3B45"/>
              </w:rPr>
              <w:t xml:space="preserve"> </w:t>
            </w:r>
            <w:r w:rsidR="00DC1E3F">
              <w:rPr>
                <w:rFonts w:ascii="Helvetica Neue" w:hAnsi="Helvetica Neue"/>
                <w:color w:val="2D3B45"/>
              </w:rPr>
              <w:t>log of all relevant</w:t>
            </w:r>
            <w:r>
              <w:rPr>
                <w:rFonts w:ascii="Helvetica Neue" w:hAnsi="Helvetica Neue"/>
                <w:color w:val="2D3B45"/>
              </w:rPr>
              <w:t xml:space="preserve"> visits within range</w:t>
            </w:r>
          </w:p>
        </w:tc>
        <w:tc>
          <w:tcPr>
            <w:tcW w:w="1576" w:type="dxa"/>
            <w:hideMark/>
          </w:tcPr>
          <w:p w14:paraId="2D9C657D" w14:textId="5D93833F" w:rsidR="0008703D"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63EE2880"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4294AA44"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C54BE87" w14:textId="77777777" w:rsidR="0008703D" w:rsidRPr="007854D3" w:rsidRDefault="0008703D" w:rsidP="00012E1B">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08703D" w:rsidRPr="007854D3" w14:paraId="316BD3A6" w14:textId="77777777" w:rsidTr="00481F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34B16B75" w14:textId="1EB093DE" w:rsidR="0008703D" w:rsidRPr="007854D3" w:rsidRDefault="003344D1" w:rsidP="00012E1B">
            <w:pPr>
              <w:spacing w:before="180" w:after="180"/>
              <w:jc w:val="center"/>
              <w:rPr>
                <w:rFonts w:ascii="Helvetica Neue" w:hAnsi="Helvetica Neue"/>
                <w:color w:val="2D3B45"/>
              </w:rPr>
            </w:pPr>
            <w:r>
              <w:rPr>
                <w:rFonts w:ascii="Helvetica Neue" w:hAnsi="Helvetica Neue"/>
                <w:color w:val="2D3B45"/>
              </w:rPr>
              <w:t>26</w:t>
            </w:r>
          </w:p>
        </w:tc>
        <w:tc>
          <w:tcPr>
            <w:tcW w:w="2260" w:type="dxa"/>
          </w:tcPr>
          <w:p w14:paraId="15743C67" w14:textId="307FEBDE" w:rsidR="0008703D" w:rsidRPr="007854D3" w:rsidRDefault="00481F55"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Develop resulting visits panel to display visits</w:t>
            </w:r>
            <w:r w:rsidR="003344D1">
              <w:rPr>
                <w:rFonts w:ascii="Helvetica Neue" w:hAnsi="Helvetica Neue"/>
                <w:color w:val="2D3B45"/>
              </w:rPr>
              <w:t xml:space="preserve"> of population</w:t>
            </w:r>
            <w:r>
              <w:rPr>
                <w:rFonts w:ascii="Helvetica Neue" w:hAnsi="Helvetica Neue"/>
                <w:color w:val="2D3B45"/>
              </w:rPr>
              <w:t xml:space="preserve"> from dat</w:t>
            </w:r>
            <w:r w:rsidR="003344D1">
              <w:rPr>
                <w:rFonts w:ascii="Helvetica Neue" w:hAnsi="Helvetica Neue"/>
                <w:color w:val="2D3B45"/>
              </w:rPr>
              <w:t>e</w:t>
            </w:r>
            <w:r>
              <w:rPr>
                <w:rFonts w:ascii="Helvetica Neue" w:hAnsi="Helvetica Neue"/>
                <w:color w:val="2D3B45"/>
              </w:rPr>
              <w:t xml:space="preserve"> range</w:t>
            </w:r>
          </w:p>
        </w:tc>
        <w:tc>
          <w:tcPr>
            <w:tcW w:w="1576" w:type="dxa"/>
            <w:hideMark/>
          </w:tcPr>
          <w:p w14:paraId="273DE72E" w14:textId="232B76D8" w:rsidR="0008703D" w:rsidRPr="007854D3" w:rsidRDefault="004D1F30" w:rsidP="00AB7A33">
            <w:pPr>
              <w:tabs>
                <w:tab w:val="left" w:pos="672"/>
              </w:tabs>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0CDA86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65A94F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4C108930" w14:textId="77777777" w:rsidR="0008703D" w:rsidRPr="007854D3" w:rsidRDefault="0008703D" w:rsidP="00012E1B">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14F91C5" w14:textId="77777777" w:rsidTr="00012E1B">
        <w:tc>
          <w:tcPr>
            <w:cnfStyle w:val="001000000000" w:firstRow="0" w:lastRow="0" w:firstColumn="1" w:lastColumn="0" w:oddVBand="0" w:evenVBand="0" w:oddHBand="0" w:evenHBand="0" w:firstRowFirstColumn="0" w:firstRowLastColumn="0" w:lastRowFirstColumn="0" w:lastRowLastColumn="0"/>
            <w:tcW w:w="1155" w:type="dxa"/>
            <w:hideMark/>
          </w:tcPr>
          <w:p w14:paraId="10A35FA6" w14:textId="1C0B149C" w:rsidR="00481F55" w:rsidRPr="007854D3"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hideMark/>
          </w:tcPr>
          <w:p w14:paraId="66991CB3" w14:textId="519BEEE2" w:rsidR="00481F55" w:rsidRP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rsidRPr="00481F55">
              <w:t xml:space="preserve">Build logic to calculate </w:t>
            </w:r>
            <w:r>
              <w:t xml:space="preserve">totals, </w:t>
            </w:r>
            <w:r w:rsidRPr="00481F55">
              <w:t xml:space="preserve">averages, maximums, </w:t>
            </w:r>
            <w:r>
              <w:t xml:space="preserve">and </w:t>
            </w:r>
            <w:r w:rsidRPr="00481F55">
              <w:t xml:space="preserve">minimums </w:t>
            </w:r>
            <w:r>
              <w:t xml:space="preserve">from visits by hour and </w:t>
            </w:r>
            <w:r w:rsidRPr="00481F55">
              <w:t>day</w:t>
            </w:r>
          </w:p>
        </w:tc>
        <w:tc>
          <w:tcPr>
            <w:tcW w:w="1576" w:type="dxa"/>
            <w:hideMark/>
          </w:tcPr>
          <w:p w14:paraId="1AEEDE1D" w14:textId="295BD874" w:rsidR="00481F55" w:rsidRPr="007854D3" w:rsidRDefault="006B4107"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hideMark/>
          </w:tcPr>
          <w:p w14:paraId="58CBC544"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1C5BAD87"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041CD622"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481F55" w:rsidRPr="007854D3" w14:paraId="62B221B6" w14:textId="77777777" w:rsidTr="00012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tcPr>
          <w:p w14:paraId="22A94FAC" w14:textId="4DC611EF" w:rsidR="00481F55" w:rsidRDefault="003344D1" w:rsidP="00481F55">
            <w:pPr>
              <w:spacing w:before="180" w:after="180"/>
              <w:jc w:val="center"/>
              <w:rPr>
                <w:rFonts w:ascii="Helvetica Neue" w:hAnsi="Helvetica Neue"/>
                <w:color w:val="2D3B45"/>
              </w:rPr>
            </w:pPr>
            <w:r>
              <w:rPr>
                <w:rFonts w:ascii="Helvetica Neue" w:hAnsi="Helvetica Neue"/>
                <w:color w:val="2D3B45"/>
              </w:rPr>
              <w:t>27</w:t>
            </w:r>
          </w:p>
        </w:tc>
        <w:tc>
          <w:tcPr>
            <w:tcW w:w="2260" w:type="dxa"/>
          </w:tcPr>
          <w:p w14:paraId="54624503" w14:textId="2066A5E9" w:rsidR="00481F55" w:rsidRPr="00481F55" w:rsidRDefault="00481F55" w:rsidP="00481F55">
            <w:pPr>
              <w:spacing w:before="180" w:after="180"/>
              <w:cnfStyle w:val="000000100000" w:firstRow="0" w:lastRow="0" w:firstColumn="0" w:lastColumn="0" w:oddVBand="0" w:evenVBand="0" w:oddHBand="1" w:evenHBand="0" w:firstRowFirstColumn="0" w:firstRowLastColumn="0" w:lastRowFirstColumn="0" w:lastRowLastColumn="0"/>
            </w:pPr>
            <w:r>
              <w:t>Build logic to accept dat</w:t>
            </w:r>
            <w:r w:rsidR="006B4107">
              <w:t>e</w:t>
            </w:r>
            <w:r>
              <w:t xml:space="preserve"> range criteria and return attendance statistics as specified</w:t>
            </w:r>
          </w:p>
        </w:tc>
        <w:tc>
          <w:tcPr>
            <w:tcW w:w="1576" w:type="dxa"/>
          </w:tcPr>
          <w:p w14:paraId="58FE6186" w14:textId="54BE7358" w:rsidR="00481F55" w:rsidRPr="007854D3" w:rsidRDefault="006B4107" w:rsidP="00AB7A33">
            <w:pPr>
              <w:spacing w:before="180" w:after="180"/>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Pr>
                <w:rFonts w:ascii="Helvetica Neue" w:hAnsi="Helvetica Neue"/>
                <w:color w:val="2D3B45"/>
              </w:rPr>
              <w:t>1</w:t>
            </w:r>
          </w:p>
        </w:tc>
        <w:tc>
          <w:tcPr>
            <w:tcW w:w="1485" w:type="dxa"/>
          </w:tcPr>
          <w:p w14:paraId="31F03EED"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071" w:type="dxa"/>
          </w:tcPr>
          <w:p w14:paraId="68AADD7E"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69" w:type="dxa"/>
          </w:tcPr>
          <w:p w14:paraId="7E000AFA" w14:textId="77777777" w:rsidR="00481F55" w:rsidRPr="007854D3" w:rsidRDefault="00481F55" w:rsidP="00481F55">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r>
      <w:tr w:rsidR="00481F55" w:rsidRPr="007854D3" w14:paraId="3C2099FB" w14:textId="77777777" w:rsidTr="00012E1B">
        <w:tc>
          <w:tcPr>
            <w:cnfStyle w:val="001000000000" w:firstRow="0" w:lastRow="0" w:firstColumn="1" w:lastColumn="0" w:oddVBand="0" w:evenVBand="0" w:oddHBand="0" w:evenHBand="0" w:firstRowFirstColumn="0" w:firstRowLastColumn="0" w:lastRowFirstColumn="0" w:lastRowLastColumn="0"/>
            <w:tcW w:w="1155" w:type="dxa"/>
          </w:tcPr>
          <w:p w14:paraId="514315BA" w14:textId="2FE48C34" w:rsidR="00481F55" w:rsidRDefault="003344D1" w:rsidP="00481F55">
            <w:pPr>
              <w:spacing w:before="180" w:after="180"/>
              <w:jc w:val="center"/>
              <w:rPr>
                <w:rFonts w:ascii="Helvetica Neue" w:hAnsi="Helvetica Neue"/>
                <w:color w:val="2D3B45"/>
              </w:rPr>
            </w:pPr>
            <w:r>
              <w:rPr>
                <w:rFonts w:ascii="Helvetica Neue" w:hAnsi="Helvetica Neue"/>
                <w:color w:val="2D3B45"/>
              </w:rPr>
              <w:t>28</w:t>
            </w:r>
          </w:p>
        </w:tc>
        <w:tc>
          <w:tcPr>
            <w:tcW w:w="2260" w:type="dxa"/>
          </w:tcPr>
          <w:p w14:paraId="15A54F9F" w14:textId="615AB5F6" w:rsidR="00481F55" w:rsidRDefault="00481F55" w:rsidP="00481F55">
            <w:pPr>
              <w:spacing w:before="180" w:after="180"/>
              <w:cnfStyle w:val="000000000000" w:firstRow="0" w:lastRow="0" w:firstColumn="0" w:lastColumn="0" w:oddVBand="0" w:evenVBand="0" w:oddHBand="0" w:evenHBand="0" w:firstRowFirstColumn="0" w:firstRowLastColumn="0" w:lastRowFirstColumn="0" w:lastRowLastColumn="0"/>
            </w:pPr>
            <w:r>
              <w:t xml:space="preserve">Create attendance </w:t>
            </w:r>
            <w:r w:rsidR="00D506D2">
              <w:t xml:space="preserve">report table </w:t>
            </w:r>
            <w:r>
              <w:t xml:space="preserve">to </w:t>
            </w:r>
            <w:r w:rsidR="006B4107">
              <w:t xml:space="preserve">graphically represent daily and hourly statistics </w:t>
            </w:r>
          </w:p>
        </w:tc>
        <w:tc>
          <w:tcPr>
            <w:tcW w:w="1576" w:type="dxa"/>
          </w:tcPr>
          <w:p w14:paraId="01EC5272" w14:textId="67E50C0E" w:rsidR="00481F55" w:rsidRPr="007854D3" w:rsidRDefault="004D1F30" w:rsidP="00AB7A33">
            <w:pPr>
              <w:spacing w:before="180" w:after="18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Pr>
                <w:rFonts w:ascii="Helvetica Neue" w:hAnsi="Helvetica Neue"/>
                <w:color w:val="2D3B45"/>
              </w:rPr>
              <w:t>2</w:t>
            </w:r>
          </w:p>
        </w:tc>
        <w:tc>
          <w:tcPr>
            <w:tcW w:w="1485" w:type="dxa"/>
          </w:tcPr>
          <w:p w14:paraId="62237E0F"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071" w:type="dxa"/>
          </w:tcPr>
          <w:p w14:paraId="06A7EA75"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69" w:type="dxa"/>
          </w:tcPr>
          <w:p w14:paraId="72DA4F49" w14:textId="77777777" w:rsidR="00481F55" w:rsidRPr="007854D3" w:rsidRDefault="00481F55" w:rsidP="00481F55">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r>
    </w:tbl>
    <w:p w14:paraId="435344E4" w14:textId="77777777" w:rsidR="0008703D" w:rsidRPr="007854D3" w:rsidRDefault="0008703D" w:rsidP="0008703D"/>
    <w:p w14:paraId="60266FD7" w14:textId="77777777" w:rsidR="007854D3" w:rsidRPr="00542CA8" w:rsidRDefault="007854D3" w:rsidP="002E1637"/>
    <w:sectPr w:rsidR="007854D3" w:rsidRPr="00542CA8" w:rsidSect="00BF40C5">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CA6DD" w14:textId="77777777" w:rsidR="000E6A87" w:rsidRDefault="000E6A87" w:rsidP="004F4459">
      <w:r>
        <w:separator/>
      </w:r>
    </w:p>
  </w:endnote>
  <w:endnote w:type="continuationSeparator" w:id="0">
    <w:p w14:paraId="48B7B965" w14:textId="77777777" w:rsidR="000E6A87" w:rsidRDefault="000E6A87"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8B727" w14:textId="77777777" w:rsidR="000E6A87" w:rsidRDefault="000E6A87" w:rsidP="004F4459">
      <w:r>
        <w:separator/>
      </w:r>
    </w:p>
  </w:footnote>
  <w:footnote w:type="continuationSeparator" w:id="0">
    <w:p w14:paraId="58EEEFD3" w14:textId="77777777" w:rsidR="000E6A87" w:rsidRDefault="000E6A87"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EndPr>
      <w:rPr>
        <w:rStyle w:val="PageNumber"/>
      </w:rPr>
    </w:sdtEndPr>
    <w:sdtContent>
      <w:p w14:paraId="1C714716" w14:textId="406340E9"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012E1B" w:rsidRDefault="00012E1B"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EndPr>
      <w:rPr>
        <w:rStyle w:val="PageNumber"/>
      </w:rPr>
    </w:sdtEndPr>
    <w:sdtContent>
      <w:p w14:paraId="6550633C" w14:textId="184EB62D" w:rsidR="00012E1B" w:rsidRDefault="00012E1B" w:rsidP="00012E1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7ED670FD" w:rsidR="00012E1B" w:rsidRPr="000E34F1" w:rsidRDefault="00012E1B" w:rsidP="00D93A50">
    <w:pPr>
      <w:pStyle w:val="Header"/>
      <w:ind w:right="360"/>
      <w:jc w:val="right"/>
      <w:rPr>
        <w:color w:val="000000" w:themeColor="text1"/>
      </w:rPr>
    </w:pPr>
    <w:r w:rsidRPr="000E34F1">
      <w:rPr>
        <w:color w:val="000000" w:themeColor="text1"/>
      </w:rPr>
      <w:tab/>
    </w:r>
    <w:r w:rsidR="000E34F1" w:rsidRPr="000E34F1">
      <w:rPr>
        <w:color w:val="000000" w:themeColor="text1"/>
      </w:rPr>
      <w:t>Scrum Project Proposal</w:t>
    </w:r>
    <w:r w:rsidRPr="000E34F1">
      <w:rPr>
        <w:color w:val="000000" w:themeColor="text1"/>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8"/>
  </w:num>
  <w:num w:numId="4">
    <w:abstractNumId w:val="27"/>
  </w:num>
  <w:num w:numId="5">
    <w:abstractNumId w:val="5"/>
  </w:num>
  <w:num w:numId="6">
    <w:abstractNumId w:val="16"/>
  </w:num>
  <w:num w:numId="7">
    <w:abstractNumId w:val="1"/>
  </w:num>
  <w:num w:numId="8">
    <w:abstractNumId w:val="15"/>
  </w:num>
  <w:num w:numId="9">
    <w:abstractNumId w:val="7"/>
  </w:num>
  <w:num w:numId="10">
    <w:abstractNumId w:val="3"/>
  </w:num>
  <w:num w:numId="11">
    <w:abstractNumId w:val="11"/>
  </w:num>
  <w:num w:numId="12">
    <w:abstractNumId w:val="28"/>
  </w:num>
  <w:num w:numId="13">
    <w:abstractNumId w:val="24"/>
  </w:num>
  <w:num w:numId="14">
    <w:abstractNumId w:val="30"/>
  </w:num>
  <w:num w:numId="15">
    <w:abstractNumId w:val="22"/>
  </w:num>
  <w:num w:numId="16">
    <w:abstractNumId w:val="25"/>
  </w:num>
  <w:num w:numId="17">
    <w:abstractNumId w:val="12"/>
  </w:num>
  <w:num w:numId="18">
    <w:abstractNumId w:val="17"/>
  </w:num>
  <w:num w:numId="19">
    <w:abstractNumId w:val="0"/>
  </w:num>
  <w:num w:numId="20">
    <w:abstractNumId w:val="19"/>
  </w:num>
  <w:num w:numId="21">
    <w:abstractNumId w:val="21"/>
  </w:num>
  <w:num w:numId="22">
    <w:abstractNumId w:val="13"/>
  </w:num>
  <w:num w:numId="23">
    <w:abstractNumId w:val="6"/>
  </w:num>
  <w:num w:numId="24">
    <w:abstractNumId w:val="23"/>
  </w:num>
  <w:num w:numId="25">
    <w:abstractNumId w:val="14"/>
  </w:num>
  <w:num w:numId="26">
    <w:abstractNumId w:val="26"/>
  </w:num>
  <w:num w:numId="27">
    <w:abstractNumId w:val="4"/>
  </w:num>
  <w:num w:numId="28">
    <w:abstractNumId w:val="20"/>
  </w:num>
  <w:num w:numId="29">
    <w:abstractNumId w:val="8"/>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10AEB"/>
    <w:rsid w:val="00012E1B"/>
    <w:rsid w:val="00046080"/>
    <w:rsid w:val="00057138"/>
    <w:rsid w:val="0008703D"/>
    <w:rsid w:val="0009273B"/>
    <w:rsid w:val="000D6E24"/>
    <w:rsid w:val="000D6EE4"/>
    <w:rsid w:val="000E34F1"/>
    <w:rsid w:val="000E6A87"/>
    <w:rsid w:val="000F0AAC"/>
    <w:rsid w:val="001366CD"/>
    <w:rsid w:val="001539DB"/>
    <w:rsid w:val="00183FB5"/>
    <w:rsid w:val="0019218C"/>
    <w:rsid w:val="001948CC"/>
    <w:rsid w:val="001A3456"/>
    <w:rsid w:val="001B0907"/>
    <w:rsid w:val="001B1D01"/>
    <w:rsid w:val="001C248D"/>
    <w:rsid w:val="001C7DA1"/>
    <w:rsid w:val="001D4A4B"/>
    <w:rsid w:val="001E288B"/>
    <w:rsid w:val="001E51A0"/>
    <w:rsid w:val="001E6B66"/>
    <w:rsid w:val="002103BB"/>
    <w:rsid w:val="002234C8"/>
    <w:rsid w:val="00224FC7"/>
    <w:rsid w:val="00251B69"/>
    <w:rsid w:val="00255C53"/>
    <w:rsid w:val="0027604B"/>
    <w:rsid w:val="00277F2C"/>
    <w:rsid w:val="00296B82"/>
    <w:rsid w:val="002A5A02"/>
    <w:rsid w:val="002A6E50"/>
    <w:rsid w:val="002B68DA"/>
    <w:rsid w:val="002E0EC4"/>
    <w:rsid w:val="002E1637"/>
    <w:rsid w:val="002E32E8"/>
    <w:rsid w:val="002E7456"/>
    <w:rsid w:val="003275CB"/>
    <w:rsid w:val="003344D1"/>
    <w:rsid w:val="00335D69"/>
    <w:rsid w:val="003438D5"/>
    <w:rsid w:val="00353A0E"/>
    <w:rsid w:val="003619DC"/>
    <w:rsid w:val="00366E5C"/>
    <w:rsid w:val="00370A07"/>
    <w:rsid w:val="00393386"/>
    <w:rsid w:val="003B7DBC"/>
    <w:rsid w:val="003D1509"/>
    <w:rsid w:val="003E1473"/>
    <w:rsid w:val="003E5BE9"/>
    <w:rsid w:val="003F12CE"/>
    <w:rsid w:val="0041309B"/>
    <w:rsid w:val="00430525"/>
    <w:rsid w:val="004568C1"/>
    <w:rsid w:val="00481F55"/>
    <w:rsid w:val="004C0BF3"/>
    <w:rsid w:val="004D1F30"/>
    <w:rsid w:val="004E2DD6"/>
    <w:rsid w:val="004F25CE"/>
    <w:rsid w:val="004F4459"/>
    <w:rsid w:val="00516716"/>
    <w:rsid w:val="0052138D"/>
    <w:rsid w:val="00542CA8"/>
    <w:rsid w:val="0055412E"/>
    <w:rsid w:val="00565A86"/>
    <w:rsid w:val="00577B46"/>
    <w:rsid w:val="005806D0"/>
    <w:rsid w:val="00594CD5"/>
    <w:rsid w:val="005C00A4"/>
    <w:rsid w:val="005C57E2"/>
    <w:rsid w:val="005C7933"/>
    <w:rsid w:val="006132E2"/>
    <w:rsid w:val="00647943"/>
    <w:rsid w:val="0065354E"/>
    <w:rsid w:val="0065696E"/>
    <w:rsid w:val="006644E5"/>
    <w:rsid w:val="00672106"/>
    <w:rsid w:val="006A0883"/>
    <w:rsid w:val="006A2EAF"/>
    <w:rsid w:val="006B4107"/>
    <w:rsid w:val="006C7995"/>
    <w:rsid w:val="006D3546"/>
    <w:rsid w:val="00703909"/>
    <w:rsid w:val="007158C0"/>
    <w:rsid w:val="007166F8"/>
    <w:rsid w:val="007179B1"/>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7F5241"/>
    <w:rsid w:val="008043B1"/>
    <w:rsid w:val="00867320"/>
    <w:rsid w:val="00886BFA"/>
    <w:rsid w:val="00890539"/>
    <w:rsid w:val="00895E4E"/>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D0EDE"/>
    <w:rsid w:val="009D1D66"/>
    <w:rsid w:val="009D59D8"/>
    <w:rsid w:val="009E183A"/>
    <w:rsid w:val="009E2A9E"/>
    <w:rsid w:val="00A00EB1"/>
    <w:rsid w:val="00A02BC0"/>
    <w:rsid w:val="00A20D5C"/>
    <w:rsid w:val="00A261A1"/>
    <w:rsid w:val="00A31782"/>
    <w:rsid w:val="00A357F6"/>
    <w:rsid w:val="00A40B0D"/>
    <w:rsid w:val="00A46AEE"/>
    <w:rsid w:val="00A46B2F"/>
    <w:rsid w:val="00A550AA"/>
    <w:rsid w:val="00A64631"/>
    <w:rsid w:val="00A7069D"/>
    <w:rsid w:val="00A75702"/>
    <w:rsid w:val="00A87407"/>
    <w:rsid w:val="00A902F2"/>
    <w:rsid w:val="00A92BC0"/>
    <w:rsid w:val="00AB7A33"/>
    <w:rsid w:val="00AC7D9B"/>
    <w:rsid w:val="00AE777E"/>
    <w:rsid w:val="00B215C3"/>
    <w:rsid w:val="00B37492"/>
    <w:rsid w:val="00B47B2E"/>
    <w:rsid w:val="00B554C0"/>
    <w:rsid w:val="00BA4E69"/>
    <w:rsid w:val="00BA6271"/>
    <w:rsid w:val="00BF40C5"/>
    <w:rsid w:val="00C04C44"/>
    <w:rsid w:val="00C0647B"/>
    <w:rsid w:val="00C1250F"/>
    <w:rsid w:val="00C12D00"/>
    <w:rsid w:val="00C15AA7"/>
    <w:rsid w:val="00C21E33"/>
    <w:rsid w:val="00C96667"/>
    <w:rsid w:val="00CA3CBF"/>
    <w:rsid w:val="00CB4E34"/>
    <w:rsid w:val="00CC27A4"/>
    <w:rsid w:val="00CD1334"/>
    <w:rsid w:val="00CF1EE6"/>
    <w:rsid w:val="00CF4E2A"/>
    <w:rsid w:val="00D033E0"/>
    <w:rsid w:val="00D05A24"/>
    <w:rsid w:val="00D16563"/>
    <w:rsid w:val="00D17EA5"/>
    <w:rsid w:val="00D42A28"/>
    <w:rsid w:val="00D45C16"/>
    <w:rsid w:val="00D506D2"/>
    <w:rsid w:val="00D6364A"/>
    <w:rsid w:val="00D93A50"/>
    <w:rsid w:val="00DB3E5B"/>
    <w:rsid w:val="00DC1E3F"/>
    <w:rsid w:val="00DC51F7"/>
    <w:rsid w:val="00DD1AAD"/>
    <w:rsid w:val="00DD2FD4"/>
    <w:rsid w:val="00DE26DE"/>
    <w:rsid w:val="00DE45EC"/>
    <w:rsid w:val="00DF2A73"/>
    <w:rsid w:val="00E07857"/>
    <w:rsid w:val="00E140C9"/>
    <w:rsid w:val="00E4027F"/>
    <w:rsid w:val="00E47E03"/>
    <w:rsid w:val="00E641DC"/>
    <w:rsid w:val="00EE1C97"/>
    <w:rsid w:val="00EF61B5"/>
    <w:rsid w:val="00EF7F8D"/>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4A5B330-A205-3E41-B9C1-A96A827F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645</Words>
  <Characters>9382</Characters>
  <Application>Microsoft Office Word</Application>
  <DocSecurity>0</DocSecurity>
  <Lines>78</Lines>
  <Paragraphs>2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1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3</cp:revision>
  <cp:lastPrinted>2018-09-11T23:28:00Z</cp:lastPrinted>
  <dcterms:created xsi:type="dcterms:W3CDTF">2018-09-11T23:36:00Z</dcterms:created>
  <dcterms:modified xsi:type="dcterms:W3CDTF">2018-09-11T23:36:00Z</dcterms:modified>
</cp:coreProperties>
</file>